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4E5C45" w14:textId="77777777" w:rsidR="00C84551" w:rsidRPr="00C84551" w:rsidRDefault="00A37942" w:rsidP="002B22DD">
      <w:pPr>
        <w:rPr>
          <w:rFonts w:asciiTheme="majorBidi" w:hAnsiTheme="majorBidi" w:cstheme="majorBidi"/>
          <w:b/>
          <w:bCs/>
          <w:sz w:val="24"/>
          <w:szCs w:val="24"/>
        </w:rPr>
      </w:pPr>
      <w:r>
        <w:rPr>
          <w:rFonts w:asciiTheme="majorBidi" w:hAnsiTheme="majorBidi" w:cstheme="majorBidi"/>
          <w:b/>
          <w:bCs/>
          <w:sz w:val="24"/>
          <w:szCs w:val="24"/>
          <w:lang w:eastAsia="ko-KR"/>
        </w:rPr>
        <w:t xml:space="preserve">Supplemental Material </w:t>
      </w:r>
      <w:r w:rsidR="00C84551" w:rsidRPr="00C84551">
        <w:rPr>
          <w:rFonts w:asciiTheme="majorBidi" w:hAnsiTheme="majorBidi" w:cstheme="majorBidi"/>
          <w:b/>
          <w:bCs/>
          <w:sz w:val="24"/>
          <w:szCs w:val="24"/>
        </w:rPr>
        <w:t xml:space="preserve">1: The back-translated version of </w:t>
      </w:r>
      <w:r w:rsidR="00D62228">
        <w:rPr>
          <w:rFonts w:asciiTheme="majorBidi" w:hAnsiTheme="majorBidi" w:cstheme="majorBidi"/>
          <w:b/>
          <w:bCs/>
          <w:sz w:val="24"/>
          <w:szCs w:val="24"/>
        </w:rPr>
        <w:t xml:space="preserve">the </w:t>
      </w:r>
      <w:r w:rsidR="00C84551" w:rsidRPr="00C84551">
        <w:rPr>
          <w:rFonts w:asciiTheme="majorBidi" w:hAnsiTheme="majorBidi" w:cstheme="majorBidi"/>
          <w:b/>
          <w:bCs/>
          <w:sz w:val="24"/>
          <w:szCs w:val="24"/>
        </w:rPr>
        <w:t xml:space="preserve">community readiness interview </w:t>
      </w:r>
      <w:r w:rsidR="00D62228">
        <w:rPr>
          <w:rFonts w:asciiTheme="majorBidi" w:hAnsiTheme="majorBidi" w:cstheme="majorBidi"/>
          <w:b/>
          <w:bCs/>
          <w:sz w:val="24"/>
          <w:szCs w:val="24"/>
        </w:rPr>
        <w:t>guide</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C84551" w:rsidRPr="00C84551" w14:paraId="080F516B" w14:textId="77777777" w:rsidTr="00487D98">
        <w:tc>
          <w:tcPr>
            <w:tcW w:w="9242" w:type="dxa"/>
            <w:shd w:val="clear" w:color="auto" w:fill="FBD4B4" w:themeFill="accent6" w:themeFillTint="66"/>
          </w:tcPr>
          <w:p w14:paraId="2A368169" w14:textId="77777777" w:rsidR="00C84551" w:rsidRPr="00C84551" w:rsidRDefault="00C84551" w:rsidP="00C84551">
            <w:pPr>
              <w:bidi/>
              <w:spacing w:after="0" w:line="240" w:lineRule="auto"/>
              <w:jc w:val="right"/>
              <w:rPr>
                <w:rFonts w:asciiTheme="majorBidi" w:eastAsia="Calibri" w:hAnsiTheme="majorBidi" w:cstheme="majorBidi"/>
                <w:b/>
                <w:bCs/>
                <w:sz w:val="28"/>
                <w:szCs w:val="28"/>
                <w:rtl/>
                <w:lang w:bidi="fa-IR"/>
              </w:rPr>
            </w:pPr>
            <w:r w:rsidRPr="00C84551">
              <w:rPr>
                <w:rFonts w:asciiTheme="majorBidi" w:eastAsia="Calibri" w:hAnsiTheme="majorBidi" w:cstheme="majorBidi"/>
                <w:b/>
                <w:bCs/>
                <w:sz w:val="28"/>
                <w:szCs w:val="28"/>
                <w:lang w:bidi="fa-IR"/>
              </w:rPr>
              <w:t>Community efforts /Community knowledge of efforts</w:t>
            </w:r>
            <w:r w:rsidRPr="00C84551">
              <w:rPr>
                <w:rFonts w:asciiTheme="majorBidi" w:eastAsia="Calibri" w:hAnsiTheme="majorBidi" w:cstheme="majorBidi"/>
                <w:b/>
                <w:bCs/>
                <w:sz w:val="28"/>
                <w:szCs w:val="28"/>
                <w:rtl/>
                <w:lang w:bidi="fa-IR"/>
              </w:rPr>
              <w:t xml:space="preserve"> </w:t>
            </w:r>
          </w:p>
        </w:tc>
      </w:tr>
      <w:tr w:rsidR="00C84551" w:rsidRPr="00C84551" w14:paraId="0A1F3F33" w14:textId="77777777" w:rsidTr="00487D98">
        <w:trPr>
          <w:trHeight w:val="983"/>
        </w:trPr>
        <w:tc>
          <w:tcPr>
            <w:tcW w:w="9242" w:type="dxa"/>
            <w:tcBorders>
              <w:bottom w:val="single" w:sz="4" w:space="0" w:color="auto"/>
            </w:tcBorders>
            <w:shd w:val="clear" w:color="auto" w:fill="auto"/>
          </w:tcPr>
          <w:p w14:paraId="4EB33928" w14:textId="77777777" w:rsidR="00C84551" w:rsidRPr="00C84551" w:rsidRDefault="00C84551" w:rsidP="00C84551">
            <w:pPr>
              <w:numPr>
                <w:ilvl w:val="0"/>
                <w:numId w:val="1"/>
              </w:numPr>
              <w:ind w:left="567" w:hanging="283"/>
              <w:contextualSpacing/>
              <w:rPr>
                <w:rFonts w:asciiTheme="majorBidi" w:hAnsiTheme="majorBidi" w:cstheme="majorBidi"/>
                <w:sz w:val="24"/>
                <w:szCs w:val="24"/>
              </w:rPr>
            </w:pPr>
            <w:r w:rsidRPr="00C84551">
              <w:rPr>
                <w:rFonts w:asciiTheme="majorBidi" w:hAnsiTheme="majorBidi" w:cstheme="majorBidi"/>
                <w:sz w:val="24"/>
                <w:szCs w:val="24"/>
              </w:rPr>
              <w:t xml:space="preserve">Using a scale from 1 to 10, to what extent is inactivity among children a matter of concern in this community? (1: not at all; 10: primary concern). </w:t>
            </w:r>
          </w:p>
          <w:p w14:paraId="4CA491B7" w14:textId="77777777" w:rsidR="00C84551" w:rsidRPr="00C84551" w:rsidRDefault="00C84551" w:rsidP="00C84551">
            <w:pPr>
              <w:ind w:left="567" w:hanging="283"/>
              <w:contextualSpacing/>
              <w:rPr>
                <w:rFonts w:asciiTheme="majorBidi" w:hAnsiTheme="majorBidi" w:cstheme="majorBidi"/>
                <w:sz w:val="24"/>
                <w:szCs w:val="24"/>
              </w:rPr>
            </w:pPr>
            <w:r w:rsidRPr="00C84551">
              <w:rPr>
                <w:rFonts w:asciiTheme="majorBidi" w:hAnsiTheme="majorBidi" w:cstheme="majorBidi"/>
                <w:sz w:val="24"/>
                <w:szCs w:val="24"/>
              </w:rPr>
              <w:t xml:space="preserve">    Using the same scale from 1 to 10, how much is unhealthy eating among children a matter of concern in this community? Please explain.</w:t>
            </w:r>
          </w:p>
          <w:p w14:paraId="6076FFAE" w14:textId="77777777" w:rsidR="00C84551" w:rsidRPr="00C84551" w:rsidRDefault="00C84551" w:rsidP="00C84551">
            <w:pPr>
              <w:ind w:left="720" w:hanging="141"/>
              <w:contextualSpacing/>
              <w:rPr>
                <w:rFonts w:asciiTheme="majorBidi" w:hAnsiTheme="majorBidi" w:cstheme="majorBidi"/>
                <w:sz w:val="24"/>
                <w:szCs w:val="24"/>
              </w:rPr>
            </w:pPr>
          </w:p>
          <w:p w14:paraId="503BAD1F" w14:textId="77777777" w:rsidR="00C84551" w:rsidRPr="00C84551" w:rsidRDefault="00C84551" w:rsidP="00C84551">
            <w:pPr>
              <w:numPr>
                <w:ilvl w:val="0"/>
                <w:numId w:val="1"/>
              </w:numPr>
              <w:ind w:left="709"/>
              <w:contextualSpacing/>
              <w:rPr>
                <w:rFonts w:asciiTheme="majorBidi" w:hAnsiTheme="majorBidi" w:cstheme="majorBidi"/>
                <w:sz w:val="24"/>
                <w:szCs w:val="24"/>
              </w:rPr>
            </w:pPr>
            <w:r w:rsidRPr="00C84551">
              <w:rPr>
                <w:rFonts w:asciiTheme="majorBidi" w:hAnsiTheme="majorBidi" w:cstheme="majorBidi"/>
                <w:sz w:val="24"/>
                <w:szCs w:val="24"/>
              </w:rPr>
              <w:t xml:space="preserve"> Please describe the ongoing efforts (programs or activities) in this community to promote physical activity among children. </w:t>
            </w:r>
          </w:p>
          <w:p w14:paraId="1C6D6238" w14:textId="77777777" w:rsidR="00C84551" w:rsidRPr="00C84551" w:rsidRDefault="00C84551" w:rsidP="00C84551">
            <w:pPr>
              <w:ind w:left="709"/>
              <w:rPr>
                <w:rFonts w:asciiTheme="majorBidi" w:hAnsiTheme="majorBidi" w:cstheme="majorBidi"/>
                <w:sz w:val="24"/>
                <w:szCs w:val="24"/>
              </w:rPr>
            </w:pPr>
            <w:r w:rsidRPr="00C84551">
              <w:rPr>
                <w:rFonts w:asciiTheme="majorBidi" w:hAnsiTheme="majorBidi" w:cstheme="majorBidi"/>
                <w:sz w:val="24"/>
                <w:szCs w:val="24"/>
              </w:rPr>
              <w:t>Please describe the ongoing efforts in this community to promote healthy food choices among children.</w:t>
            </w:r>
          </w:p>
          <w:p w14:paraId="2B5DBDA9" w14:textId="77777777" w:rsidR="00C84551" w:rsidRPr="00C84551" w:rsidRDefault="00C84551" w:rsidP="00C84551">
            <w:pPr>
              <w:ind w:left="720"/>
              <w:contextualSpacing/>
              <w:rPr>
                <w:rFonts w:asciiTheme="majorBidi" w:hAnsiTheme="majorBidi" w:cstheme="majorBidi"/>
                <w:sz w:val="24"/>
                <w:szCs w:val="24"/>
              </w:rPr>
            </w:pPr>
          </w:p>
          <w:p w14:paraId="4641C287" w14:textId="77777777" w:rsidR="00C84551" w:rsidRPr="00C84551" w:rsidRDefault="00C84551" w:rsidP="00C84551">
            <w:pPr>
              <w:numPr>
                <w:ilvl w:val="0"/>
                <w:numId w:val="1"/>
              </w:numPr>
              <w:contextualSpacing/>
              <w:rPr>
                <w:sz w:val="24"/>
                <w:szCs w:val="24"/>
              </w:rPr>
            </w:pPr>
            <w:r w:rsidRPr="00C84551">
              <w:rPr>
                <w:rFonts w:asciiTheme="majorBidi" w:hAnsiTheme="majorBidi" w:cstheme="majorBidi"/>
                <w:sz w:val="24"/>
                <w:szCs w:val="24"/>
              </w:rPr>
              <w:t xml:space="preserve"> How long have the efforts to promote physical activity been going</w:t>
            </w:r>
            <w:r w:rsidRPr="00C84551">
              <w:rPr>
                <w:sz w:val="24"/>
                <w:szCs w:val="24"/>
              </w:rPr>
              <w:t xml:space="preserve"> on</w:t>
            </w:r>
            <w:r w:rsidRPr="00C84551">
              <w:rPr>
                <w:rFonts w:asciiTheme="majorBidi" w:hAnsiTheme="majorBidi" w:cstheme="majorBidi"/>
                <w:sz w:val="24"/>
                <w:szCs w:val="24"/>
              </w:rPr>
              <w:t xml:space="preserve"> in this community</w:t>
            </w:r>
            <w:r w:rsidRPr="00C84551">
              <w:rPr>
                <w:sz w:val="24"/>
                <w:szCs w:val="24"/>
              </w:rPr>
              <w:t xml:space="preserve">? </w:t>
            </w:r>
            <w:r w:rsidRPr="00C84551">
              <w:rPr>
                <w:rFonts w:asciiTheme="majorBidi" w:hAnsiTheme="majorBidi" w:cstheme="majorBidi"/>
                <w:sz w:val="24"/>
                <w:szCs w:val="24"/>
              </w:rPr>
              <w:t>How long have the efforts to promote a healthy diet been going on</w:t>
            </w:r>
            <w:r w:rsidRPr="00C84551">
              <w:rPr>
                <w:sz w:val="24"/>
                <w:szCs w:val="24"/>
              </w:rPr>
              <w:t xml:space="preserve">? </w:t>
            </w:r>
          </w:p>
          <w:p w14:paraId="63D08F7B" w14:textId="77777777" w:rsidR="00C84551" w:rsidRPr="00C84551" w:rsidRDefault="00C84551" w:rsidP="00C84551">
            <w:pPr>
              <w:ind w:left="810"/>
              <w:contextualSpacing/>
              <w:rPr>
                <w:sz w:val="24"/>
                <w:szCs w:val="24"/>
              </w:rPr>
            </w:pPr>
          </w:p>
          <w:p w14:paraId="531D44BD" w14:textId="77777777" w:rsidR="00C84551" w:rsidRPr="00C84551" w:rsidRDefault="00C84551" w:rsidP="00C84551">
            <w:pPr>
              <w:numPr>
                <w:ilvl w:val="0"/>
                <w:numId w:val="1"/>
              </w:numPr>
              <w:contextualSpacing/>
              <w:rPr>
                <w:rFonts w:asciiTheme="majorBidi" w:hAnsiTheme="majorBidi" w:cstheme="majorBidi"/>
                <w:sz w:val="24"/>
                <w:szCs w:val="24"/>
              </w:rPr>
            </w:pPr>
            <w:r w:rsidRPr="00C84551">
              <w:rPr>
                <w:rFonts w:asciiTheme="majorBidi" w:hAnsiTheme="majorBidi" w:cstheme="majorBidi"/>
                <w:sz w:val="24"/>
                <w:szCs w:val="24"/>
              </w:rPr>
              <w:t>Using a scale from 1 to 10, how aware are the people in this community of the efforts to promote physical activity among children? (1: no awareness; 10: quite aware). Using the same scale from 1 to 10, how aware are the people in this community of the efforts to promote healthy food choices among children? Please explain.</w:t>
            </w:r>
          </w:p>
          <w:p w14:paraId="24E2E572" w14:textId="77777777" w:rsidR="00C84551" w:rsidRPr="00C84551" w:rsidRDefault="00C84551" w:rsidP="00C84551">
            <w:pPr>
              <w:ind w:left="810"/>
              <w:contextualSpacing/>
              <w:rPr>
                <w:rFonts w:asciiTheme="majorBidi" w:hAnsiTheme="majorBidi" w:cstheme="majorBidi"/>
                <w:sz w:val="24"/>
                <w:szCs w:val="24"/>
              </w:rPr>
            </w:pPr>
          </w:p>
          <w:p w14:paraId="2F8917A3" w14:textId="77777777" w:rsidR="00C84551" w:rsidRPr="00C84551" w:rsidRDefault="00C84551" w:rsidP="00C84551">
            <w:pPr>
              <w:numPr>
                <w:ilvl w:val="0"/>
                <w:numId w:val="1"/>
              </w:numPr>
              <w:contextualSpacing/>
              <w:rPr>
                <w:rFonts w:asciiTheme="majorBidi" w:hAnsiTheme="majorBidi" w:cstheme="majorBidi"/>
                <w:sz w:val="24"/>
                <w:szCs w:val="24"/>
              </w:rPr>
            </w:pPr>
            <w:r w:rsidRPr="00C84551">
              <w:rPr>
                <w:rFonts w:asciiTheme="majorBidi" w:hAnsiTheme="majorBidi" w:cstheme="majorBidi"/>
                <w:sz w:val="24"/>
                <w:szCs w:val="24"/>
              </w:rPr>
              <w:t>What are the strengths of these efforts?</w:t>
            </w:r>
          </w:p>
          <w:p w14:paraId="395C9E29" w14:textId="77777777" w:rsidR="00C84551" w:rsidRPr="00C84551" w:rsidRDefault="00C84551" w:rsidP="00C84551">
            <w:pPr>
              <w:ind w:left="720"/>
              <w:contextualSpacing/>
              <w:rPr>
                <w:rFonts w:asciiTheme="majorBidi" w:hAnsiTheme="majorBidi" w:cstheme="majorBidi"/>
                <w:sz w:val="24"/>
                <w:szCs w:val="24"/>
              </w:rPr>
            </w:pPr>
          </w:p>
          <w:p w14:paraId="312C4B7C" w14:textId="77777777" w:rsidR="00C84551" w:rsidRPr="00C84551" w:rsidRDefault="00C84551" w:rsidP="00C84551">
            <w:pPr>
              <w:numPr>
                <w:ilvl w:val="0"/>
                <w:numId w:val="1"/>
              </w:numPr>
              <w:contextualSpacing/>
              <w:rPr>
                <w:rFonts w:asciiTheme="majorBidi" w:hAnsiTheme="majorBidi" w:cstheme="majorBidi"/>
                <w:sz w:val="24"/>
                <w:szCs w:val="24"/>
              </w:rPr>
            </w:pPr>
            <w:r w:rsidRPr="00C84551">
              <w:rPr>
                <w:rFonts w:asciiTheme="majorBidi" w:hAnsiTheme="majorBidi" w:cstheme="majorBidi"/>
                <w:sz w:val="24"/>
                <w:szCs w:val="24"/>
              </w:rPr>
              <w:t>What are the weaknesses of these efforts?</w:t>
            </w:r>
          </w:p>
          <w:p w14:paraId="0B589D8E" w14:textId="77777777" w:rsidR="00C84551" w:rsidRPr="00C84551" w:rsidRDefault="00C84551" w:rsidP="00C84551">
            <w:pPr>
              <w:ind w:left="720"/>
              <w:contextualSpacing/>
              <w:rPr>
                <w:rFonts w:asciiTheme="majorBidi" w:hAnsiTheme="majorBidi" w:cstheme="majorBidi"/>
                <w:sz w:val="24"/>
                <w:szCs w:val="24"/>
              </w:rPr>
            </w:pPr>
          </w:p>
          <w:p w14:paraId="61A10B54" w14:textId="77777777" w:rsidR="00C84551" w:rsidRPr="00C84551" w:rsidRDefault="00C84551" w:rsidP="00C84551">
            <w:pPr>
              <w:numPr>
                <w:ilvl w:val="0"/>
                <w:numId w:val="1"/>
              </w:numPr>
              <w:contextualSpacing/>
              <w:rPr>
                <w:rFonts w:asciiTheme="majorBidi" w:hAnsiTheme="majorBidi" w:cstheme="majorBidi"/>
                <w:sz w:val="24"/>
                <w:szCs w:val="24"/>
              </w:rPr>
            </w:pPr>
            <w:r w:rsidRPr="00C84551">
              <w:rPr>
                <w:rFonts w:asciiTheme="majorBidi" w:hAnsiTheme="majorBidi" w:cstheme="majorBidi"/>
                <w:sz w:val="24"/>
                <w:szCs w:val="24"/>
              </w:rPr>
              <w:t>To whom are these services delivered?</w:t>
            </w:r>
          </w:p>
          <w:p w14:paraId="7A3C7EF0" w14:textId="77777777" w:rsidR="00C84551" w:rsidRPr="00C84551" w:rsidRDefault="00C84551" w:rsidP="00C84551">
            <w:pPr>
              <w:ind w:left="720"/>
              <w:contextualSpacing/>
              <w:rPr>
                <w:rFonts w:asciiTheme="majorBidi" w:hAnsiTheme="majorBidi" w:cstheme="majorBidi"/>
                <w:sz w:val="24"/>
                <w:szCs w:val="24"/>
              </w:rPr>
            </w:pPr>
          </w:p>
          <w:p w14:paraId="7DDEACD4" w14:textId="77777777" w:rsidR="00C84551" w:rsidRPr="00C84551" w:rsidRDefault="00C84551" w:rsidP="00C84551">
            <w:pPr>
              <w:numPr>
                <w:ilvl w:val="0"/>
                <w:numId w:val="1"/>
              </w:numPr>
              <w:contextualSpacing/>
              <w:rPr>
                <w:rFonts w:asciiTheme="majorBidi" w:hAnsiTheme="majorBidi" w:cstheme="majorBidi"/>
                <w:sz w:val="24"/>
                <w:szCs w:val="24"/>
              </w:rPr>
            </w:pPr>
            <w:r w:rsidRPr="00C84551">
              <w:rPr>
                <w:rFonts w:asciiTheme="majorBidi" w:hAnsiTheme="majorBidi" w:cstheme="majorBidi"/>
                <w:sz w:val="24"/>
                <w:szCs w:val="24"/>
              </w:rPr>
              <w:t>Are there any segments in this community who may not have access to these services?</w:t>
            </w:r>
          </w:p>
          <w:p w14:paraId="629933BB" w14:textId="77777777" w:rsidR="00C84551" w:rsidRPr="00C84551" w:rsidRDefault="00C84551" w:rsidP="00C84551">
            <w:pPr>
              <w:ind w:left="720"/>
              <w:contextualSpacing/>
              <w:rPr>
                <w:rFonts w:asciiTheme="majorBidi" w:hAnsiTheme="majorBidi" w:cstheme="majorBidi"/>
                <w:sz w:val="24"/>
                <w:szCs w:val="24"/>
              </w:rPr>
            </w:pPr>
          </w:p>
          <w:p w14:paraId="2A626A5F" w14:textId="77777777" w:rsidR="00C84551" w:rsidRPr="00C84551" w:rsidRDefault="00C84551" w:rsidP="00C84551">
            <w:pPr>
              <w:numPr>
                <w:ilvl w:val="0"/>
                <w:numId w:val="1"/>
              </w:numPr>
              <w:contextualSpacing/>
              <w:rPr>
                <w:rFonts w:asciiTheme="majorBidi" w:hAnsiTheme="majorBidi" w:cstheme="majorBidi"/>
                <w:sz w:val="24"/>
                <w:szCs w:val="24"/>
              </w:rPr>
            </w:pPr>
            <w:r w:rsidRPr="00C84551">
              <w:rPr>
                <w:rFonts w:asciiTheme="majorBidi" w:hAnsiTheme="majorBidi" w:cstheme="majorBidi"/>
                <w:sz w:val="24"/>
                <w:szCs w:val="24"/>
              </w:rPr>
              <w:t>Is there any need to expand these efforts? If not, why not?</w:t>
            </w:r>
          </w:p>
          <w:p w14:paraId="1C978565" w14:textId="77777777" w:rsidR="00C84551" w:rsidRPr="00C84551" w:rsidRDefault="00C84551" w:rsidP="00C84551">
            <w:pPr>
              <w:numPr>
                <w:ilvl w:val="0"/>
                <w:numId w:val="1"/>
              </w:numPr>
              <w:contextualSpacing/>
              <w:rPr>
                <w:rFonts w:asciiTheme="majorBidi" w:hAnsiTheme="majorBidi" w:cstheme="majorBidi"/>
                <w:sz w:val="24"/>
                <w:szCs w:val="24"/>
              </w:rPr>
            </w:pPr>
            <w:r w:rsidRPr="00C84551">
              <w:rPr>
                <w:rFonts w:asciiTheme="majorBidi" w:hAnsiTheme="majorBidi" w:cstheme="majorBidi"/>
                <w:sz w:val="24"/>
                <w:szCs w:val="24"/>
              </w:rPr>
              <w:t>Is there any planning to promote physical activity or a healthy diet among children in this community? If yes, please explain.</w:t>
            </w:r>
          </w:p>
          <w:p w14:paraId="7BE54715" w14:textId="77777777" w:rsidR="00C84551" w:rsidRPr="00C84551" w:rsidRDefault="00C84551" w:rsidP="00C84551">
            <w:pPr>
              <w:ind w:left="810"/>
              <w:contextualSpacing/>
              <w:rPr>
                <w:rFonts w:asciiTheme="majorBidi" w:hAnsiTheme="majorBidi" w:cstheme="majorBidi"/>
                <w:sz w:val="24"/>
                <w:szCs w:val="24"/>
              </w:rPr>
            </w:pPr>
          </w:p>
          <w:p w14:paraId="25E4F734" w14:textId="77777777" w:rsidR="00C84551" w:rsidRPr="00C84551" w:rsidRDefault="00C84551" w:rsidP="00C84551">
            <w:pPr>
              <w:numPr>
                <w:ilvl w:val="0"/>
                <w:numId w:val="1"/>
              </w:numPr>
              <w:contextualSpacing/>
              <w:rPr>
                <w:rFonts w:asciiTheme="majorBidi" w:hAnsiTheme="majorBidi" w:cstheme="majorBidi"/>
                <w:sz w:val="24"/>
                <w:szCs w:val="24"/>
              </w:rPr>
            </w:pPr>
            <w:r w:rsidRPr="00C84551">
              <w:rPr>
                <w:rFonts w:asciiTheme="majorBidi" w:eastAsia="Calibri" w:hAnsiTheme="majorBidi" w:cstheme="majorBidi"/>
                <w:sz w:val="24"/>
                <w:szCs w:val="24"/>
                <w:rtl/>
                <w:lang w:bidi="fa-IR"/>
              </w:rPr>
              <w:t xml:space="preserve"> </w:t>
            </w:r>
            <w:r w:rsidRPr="00C84551">
              <w:rPr>
                <w:rFonts w:asciiTheme="majorBidi" w:hAnsiTheme="majorBidi" w:cstheme="majorBidi"/>
                <w:sz w:val="24"/>
                <w:szCs w:val="24"/>
              </w:rPr>
              <w:t>(For school personnel only): What formal or informal policies or laws related to physical activity are there in this school? For how long? What formal or informal policies or laws related to food are there in this school? For how long?</w:t>
            </w:r>
          </w:p>
          <w:p w14:paraId="5BEC420F" w14:textId="77777777" w:rsidR="00C84551" w:rsidRPr="00C84551" w:rsidRDefault="00C84551" w:rsidP="00C84551">
            <w:pPr>
              <w:ind w:left="720"/>
              <w:contextualSpacing/>
              <w:rPr>
                <w:rFonts w:asciiTheme="majorBidi" w:hAnsiTheme="majorBidi" w:cstheme="majorBidi"/>
                <w:sz w:val="24"/>
                <w:szCs w:val="24"/>
              </w:rPr>
            </w:pPr>
          </w:p>
          <w:p w14:paraId="11AF0DD2" w14:textId="77777777" w:rsidR="00C84551" w:rsidRPr="00C84551" w:rsidRDefault="00C84551" w:rsidP="00C84551">
            <w:pPr>
              <w:numPr>
                <w:ilvl w:val="0"/>
                <w:numId w:val="1"/>
              </w:numPr>
              <w:contextualSpacing/>
              <w:rPr>
                <w:rFonts w:asciiTheme="majorBidi" w:hAnsiTheme="majorBidi" w:cstheme="majorBidi"/>
                <w:sz w:val="24"/>
                <w:szCs w:val="24"/>
              </w:rPr>
            </w:pPr>
            <w:r w:rsidRPr="00C84551">
              <w:rPr>
                <w:rFonts w:asciiTheme="majorBidi" w:hAnsiTheme="majorBidi" w:cstheme="majorBidi"/>
                <w:sz w:val="24"/>
                <w:szCs w:val="24"/>
              </w:rPr>
              <w:t xml:space="preserve">(For school personnel only): Is it possible that the formal and informal laws or policies related to physical activity may not be enforceable for some segments of the pupils’ population? </w:t>
            </w:r>
          </w:p>
          <w:p w14:paraId="03B1F900" w14:textId="77777777" w:rsidR="00C84551" w:rsidRPr="00C84551" w:rsidRDefault="00C84551" w:rsidP="00C84551">
            <w:pPr>
              <w:ind w:left="810"/>
              <w:contextualSpacing/>
              <w:rPr>
                <w:rFonts w:asciiTheme="majorBidi" w:hAnsiTheme="majorBidi" w:cstheme="majorBidi"/>
                <w:sz w:val="24"/>
                <w:szCs w:val="24"/>
              </w:rPr>
            </w:pPr>
            <w:r w:rsidRPr="00C84551">
              <w:rPr>
                <w:rFonts w:asciiTheme="majorBidi" w:hAnsiTheme="majorBidi" w:cstheme="majorBidi"/>
                <w:sz w:val="24"/>
                <w:szCs w:val="24"/>
              </w:rPr>
              <w:lastRenderedPageBreak/>
              <w:t xml:space="preserve">Is it possible that the formal and informal laws or policies related to food may not be enforceable for some segments of the </w:t>
            </w:r>
            <w:r w:rsidR="00E46A00" w:rsidRPr="00C84551">
              <w:rPr>
                <w:rFonts w:asciiTheme="majorBidi" w:hAnsiTheme="majorBidi" w:cstheme="majorBidi"/>
                <w:sz w:val="24"/>
                <w:szCs w:val="24"/>
              </w:rPr>
              <w:t>pupils’</w:t>
            </w:r>
            <w:r w:rsidRPr="00C84551">
              <w:rPr>
                <w:rFonts w:asciiTheme="majorBidi" w:hAnsiTheme="majorBidi" w:cstheme="majorBidi"/>
                <w:sz w:val="24"/>
                <w:szCs w:val="24"/>
              </w:rPr>
              <w:t xml:space="preserve"> population? </w:t>
            </w:r>
          </w:p>
          <w:p w14:paraId="5DAA21F5" w14:textId="77777777" w:rsidR="00C84551" w:rsidRPr="00C84551" w:rsidRDefault="00C84551" w:rsidP="00C84551">
            <w:pPr>
              <w:ind w:left="720"/>
              <w:contextualSpacing/>
              <w:rPr>
                <w:rFonts w:asciiTheme="majorBidi" w:hAnsiTheme="majorBidi" w:cstheme="majorBidi"/>
                <w:sz w:val="24"/>
                <w:szCs w:val="24"/>
              </w:rPr>
            </w:pPr>
          </w:p>
          <w:p w14:paraId="62E58D3E" w14:textId="77777777" w:rsidR="00C84551" w:rsidRPr="00C84551" w:rsidRDefault="00C84551" w:rsidP="00C84551">
            <w:pPr>
              <w:numPr>
                <w:ilvl w:val="0"/>
                <w:numId w:val="1"/>
              </w:numPr>
              <w:contextualSpacing/>
              <w:rPr>
                <w:rFonts w:asciiTheme="majorBidi" w:hAnsiTheme="majorBidi" w:cstheme="majorBidi"/>
                <w:sz w:val="24"/>
                <w:szCs w:val="24"/>
              </w:rPr>
            </w:pPr>
            <w:r w:rsidRPr="00C84551">
              <w:rPr>
                <w:rFonts w:asciiTheme="majorBidi" w:hAnsiTheme="majorBidi" w:cstheme="majorBidi"/>
                <w:sz w:val="24"/>
                <w:szCs w:val="24"/>
              </w:rPr>
              <w:t>(For school personnel only): Is there any need to expand these efforts? If so, are there any plans to expand them? Please explain</w:t>
            </w:r>
          </w:p>
          <w:p w14:paraId="1B686A2E" w14:textId="77777777" w:rsidR="00C84551" w:rsidRPr="00C84551" w:rsidRDefault="00C84551" w:rsidP="00C84551">
            <w:pPr>
              <w:ind w:left="720"/>
              <w:contextualSpacing/>
              <w:rPr>
                <w:rFonts w:asciiTheme="majorBidi" w:hAnsiTheme="majorBidi" w:cstheme="majorBidi"/>
                <w:sz w:val="24"/>
                <w:szCs w:val="24"/>
              </w:rPr>
            </w:pPr>
          </w:p>
          <w:p w14:paraId="0FBE1458" w14:textId="77777777" w:rsidR="00C84551" w:rsidRPr="00C84551" w:rsidRDefault="00C84551" w:rsidP="00C84551">
            <w:pPr>
              <w:numPr>
                <w:ilvl w:val="0"/>
                <w:numId w:val="1"/>
              </w:numPr>
              <w:contextualSpacing/>
              <w:rPr>
                <w:rFonts w:ascii="Calibri" w:eastAsia="Calibri" w:hAnsi="Calibri" w:cs="B Nazanin"/>
                <w:sz w:val="24"/>
                <w:szCs w:val="24"/>
                <w:lang w:bidi="fa-IR"/>
              </w:rPr>
            </w:pPr>
            <w:r w:rsidRPr="00C84551">
              <w:rPr>
                <w:rFonts w:asciiTheme="majorBidi" w:hAnsiTheme="majorBidi" w:cstheme="majorBidi"/>
                <w:sz w:val="24"/>
                <w:szCs w:val="24"/>
              </w:rPr>
              <w:t>(For school personnel only): How do community members view the school policies or practices related to physical activity? How do community members view the school policies or practices related to food?</w:t>
            </w:r>
          </w:p>
        </w:tc>
      </w:tr>
      <w:tr w:rsidR="00C84551" w:rsidRPr="00C84551" w14:paraId="7DA8CEB8" w14:textId="77777777" w:rsidTr="00487D98">
        <w:tc>
          <w:tcPr>
            <w:tcW w:w="9242" w:type="dxa"/>
            <w:shd w:val="clear" w:color="auto" w:fill="FBD4B4" w:themeFill="accent6" w:themeFillTint="66"/>
          </w:tcPr>
          <w:p w14:paraId="6BC84916" w14:textId="77777777" w:rsidR="00C84551" w:rsidRPr="00C84551" w:rsidRDefault="00C84551" w:rsidP="00C84551">
            <w:pPr>
              <w:spacing w:after="0" w:line="240" w:lineRule="auto"/>
              <w:rPr>
                <w:rFonts w:asciiTheme="majorBidi" w:eastAsia="Calibri" w:hAnsiTheme="majorBidi" w:cstheme="majorBidi"/>
                <w:b/>
                <w:bCs/>
                <w:sz w:val="24"/>
                <w:szCs w:val="24"/>
                <w:lang w:bidi="fa-IR"/>
              </w:rPr>
            </w:pPr>
            <w:r w:rsidRPr="00C84551">
              <w:rPr>
                <w:rFonts w:asciiTheme="majorBidi" w:eastAsia="Calibri" w:hAnsiTheme="majorBidi" w:cstheme="majorBidi"/>
                <w:b/>
                <w:bCs/>
                <w:sz w:val="24"/>
                <w:szCs w:val="24"/>
                <w:lang w:bidi="fa-IR"/>
              </w:rPr>
              <w:lastRenderedPageBreak/>
              <w:t>Leadership</w:t>
            </w:r>
          </w:p>
        </w:tc>
      </w:tr>
      <w:tr w:rsidR="00C84551" w:rsidRPr="00C84551" w14:paraId="747ADDAA" w14:textId="77777777" w:rsidTr="00487D98">
        <w:trPr>
          <w:trHeight w:val="2611"/>
        </w:trPr>
        <w:tc>
          <w:tcPr>
            <w:tcW w:w="9242" w:type="dxa"/>
            <w:tcBorders>
              <w:bottom w:val="single" w:sz="4" w:space="0" w:color="auto"/>
            </w:tcBorders>
            <w:shd w:val="clear" w:color="auto" w:fill="auto"/>
          </w:tcPr>
          <w:p w14:paraId="500F6141" w14:textId="77777777" w:rsidR="00C84551" w:rsidRPr="00C84551" w:rsidRDefault="00C84551" w:rsidP="00C84551">
            <w:pPr>
              <w:ind w:left="720"/>
              <w:contextualSpacing/>
              <w:rPr>
                <w:rFonts w:asciiTheme="majorBidi" w:hAnsiTheme="majorBidi" w:cstheme="majorBidi"/>
                <w:sz w:val="24"/>
                <w:szCs w:val="24"/>
              </w:rPr>
            </w:pPr>
          </w:p>
          <w:p w14:paraId="7912D08E" w14:textId="77777777" w:rsidR="00C84551" w:rsidRPr="00C84551" w:rsidRDefault="00C84551" w:rsidP="00C84551">
            <w:pPr>
              <w:numPr>
                <w:ilvl w:val="0"/>
                <w:numId w:val="1"/>
              </w:numPr>
              <w:contextualSpacing/>
              <w:rPr>
                <w:rFonts w:asciiTheme="majorBidi" w:hAnsiTheme="majorBidi" w:cstheme="majorBidi"/>
                <w:sz w:val="24"/>
                <w:szCs w:val="24"/>
              </w:rPr>
            </w:pPr>
            <w:r w:rsidRPr="00C84551">
              <w:rPr>
                <w:rFonts w:asciiTheme="majorBidi" w:hAnsiTheme="majorBidi" w:cstheme="majorBidi"/>
                <w:sz w:val="24"/>
                <w:szCs w:val="24"/>
              </w:rPr>
              <w:t>Using a scale from 1 to 10, how much is childhood obesity a matter of concern of the leadership in this community? (1: no at all; 10: primary concern)</w:t>
            </w:r>
          </w:p>
          <w:p w14:paraId="61D7BE89" w14:textId="77777777" w:rsidR="00C84551" w:rsidRPr="00C84551" w:rsidRDefault="00C84551" w:rsidP="00C84551">
            <w:pPr>
              <w:ind w:left="720"/>
              <w:contextualSpacing/>
              <w:rPr>
                <w:rFonts w:asciiTheme="majorBidi" w:hAnsiTheme="majorBidi" w:cstheme="majorBidi"/>
                <w:sz w:val="24"/>
                <w:szCs w:val="24"/>
              </w:rPr>
            </w:pPr>
          </w:p>
          <w:p w14:paraId="2CB57DCA" w14:textId="77777777" w:rsidR="00C84551" w:rsidRPr="00C84551" w:rsidRDefault="00C84551" w:rsidP="00C84551">
            <w:pPr>
              <w:numPr>
                <w:ilvl w:val="0"/>
                <w:numId w:val="1"/>
              </w:numPr>
              <w:contextualSpacing/>
              <w:rPr>
                <w:rFonts w:asciiTheme="majorBidi" w:hAnsiTheme="majorBidi" w:cstheme="majorBidi"/>
                <w:sz w:val="24"/>
                <w:szCs w:val="24"/>
              </w:rPr>
            </w:pPr>
            <w:r w:rsidRPr="00C84551">
              <w:rPr>
                <w:rFonts w:asciiTheme="majorBidi" w:hAnsiTheme="majorBidi" w:cstheme="majorBidi"/>
                <w:sz w:val="24"/>
                <w:szCs w:val="24"/>
              </w:rPr>
              <w:t>How have these leaders become involved in the efforts to promote physical activity and a healthy diet among children? Please explain</w:t>
            </w:r>
          </w:p>
          <w:p w14:paraId="49A77710" w14:textId="77777777" w:rsidR="00C84551" w:rsidRPr="00C84551" w:rsidRDefault="00C84551" w:rsidP="00C84551">
            <w:pPr>
              <w:ind w:left="720"/>
              <w:contextualSpacing/>
              <w:rPr>
                <w:rFonts w:asciiTheme="majorBidi" w:hAnsiTheme="majorBidi" w:cstheme="majorBidi"/>
                <w:sz w:val="24"/>
                <w:szCs w:val="24"/>
              </w:rPr>
            </w:pPr>
          </w:p>
          <w:p w14:paraId="388F81FF" w14:textId="77777777" w:rsidR="00C84551" w:rsidRPr="00C84551" w:rsidRDefault="00C84551" w:rsidP="00C84551">
            <w:pPr>
              <w:numPr>
                <w:ilvl w:val="0"/>
                <w:numId w:val="1"/>
              </w:numPr>
              <w:contextualSpacing/>
              <w:rPr>
                <w:rFonts w:asciiTheme="majorBidi" w:eastAsia="Calibri" w:hAnsiTheme="majorBidi" w:cstheme="majorBidi"/>
                <w:sz w:val="24"/>
                <w:szCs w:val="24"/>
                <w:lang w:bidi="fa-IR"/>
              </w:rPr>
            </w:pPr>
            <w:r w:rsidRPr="00C84551">
              <w:rPr>
                <w:rFonts w:asciiTheme="majorBidi" w:hAnsiTheme="majorBidi" w:cstheme="majorBidi"/>
                <w:sz w:val="24"/>
                <w:szCs w:val="24"/>
              </w:rPr>
              <w:t>Do these leaders support additional efforts? Please explain</w:t>
            </w:r>
          </w:p>
        </w:tc>
      </w:tr>
      <w:tr w:rsidR="00C84551" w:rsidRPr="00C84551" w14:paraId="37A8CCCF" w14:textId="77777777" w:rsidTr="00487D98">
        <w:trPr>
          <w:trHeight w:val="368"/>
        </w:trPr>
        <w:tc>
          <w:tcPr>
            <w:tcW w:w="9242" w:type="dxa"/>
            <w:shd w:val="clear" w:color="auto" w:fill="FBD4B4" w:themeFill="accent6" w:themeFillTint="66"/>
          </w:tcPr>
          <w:p w14:paraId="2896AE48" w14:textId="77777777" w:rsidR="00C84551" w:rsidRPr="00C84551" w:rsidRDefault="00C84551" w:rsidP="00C84551">
            <w:pPr>
              <w:bidi/>
              <w:spacing w:after="0" w:line="240" w:lineRule="auto"/>
              <w:jc w:val="right"/>
              <w:rPr>
                <w:rFonts w:ascii="Times New Roman" w:eastAsia="Calibri" w:hAnsi="Times New Roman" w:cs="Times New Roman"/>
                <w:b/>
                <w:bCs/>
                <w:sz w:val="24"/>
                <w:szCs w:val="24"/>
                <w:lang w:bidi="fa-IR"/>
              </w:rPr>
            </w:pPr>
            <w:r w:rsidRPr="00C84551">
              <w:rPr>
                <w:rFonts w:ascii="Times New Roman" w:eastAsia="Calibri" w:hAnsi="Times New Roman" w:cs="Times New Roman"/>
                <w:b/>
                <w:bCs/>
                <w:sz w:val="24"/>
                <w:szCs w:val="24"/>
                <w:lang w:bidi="fa-IR"/>
              </w:rPr>
              <w:t>Community climate</w:t>
            </w:r>
          </w:p>
        </w:tc>
      </w:tr>
      <w:tr w:rsidR="00C84551" w:rsidRPr="00C84551" w14:paraId="47810841" w14:textId="77777777" w:rsidTr="00487D98">
        <w:trPr>
          <w:trHeight w:val="415"/>
        </w:trPr>
        <w:tc>
          <w:tcPr>
            <w:tcW w:w="9242" w:type="dxa"/>
            <w:tcBorders>
              <w:bottom w:val="single" w:sz="4" w:space="0" w:color="auto"/>
            </w:tcBorders>
            <w:shd w:val="clear" w:color="auto" w:fill="auto"/>
          </w:tcPr>
          <w:p w14:paraId="61C5F411" w14:textId="77777777" w:rsidR="00C84551" w:rsidRPr="00C84551" w:rsidRDefault="00C84551" w:rsidP="00C84551">
            <w:pPr>
              <w:bidi/>
              <w:spacing w:after="0" w:line="360" w:lineRule="auto"/>
              <w:ind w:left="927"/>
              <w:contextualSpacing/>
              <w:jc w:val="right"/>
              <w:rPr>
                <w:rFonts w:asciiTheme="majorBidi" w:hAnsiTheme="majorBidi" w:cstheme="majorBidi"/>
                <w:sz w:val="24"/>
                <w:szCs w:val="24"/>
                <w:rtl/>
              </w:rPr>
            </w:pPr>
          </w:p>
          <w:p w14:paraId="02312C56" w14:textId="77777777" w:rsidR="00C84551" w:rsidRPr="00C84551" w:rsidRDefault="00C84551" w:rsidP="00C84551">
            <w:pPr>
              <w:numPr>
                <w:ilvl w:val="0"/>
                <w:numId w:val="1"/>
              </w:numPr>
              <w:contextualSpacing/>
              <w:rPr>
                <w:rFonts w:asciiTheme="majorBidi" w:hAnsiTheme="majorBidi" w:cstheme="majorBidi"/>
                <w:sz w:val="24"/>
                <w:szCs w:val="24"/>
              </w:rPr>
            </w:pPr>
            <w:r w:rsidRPr="00C84551">
              <w:rPr>
                <w:rFonts w:asciiTheme="majorBidi" w:hAnsiTheme="majorBidi" w:cstheme="majorBidi"/>
                <w:sz w:val="24"/>
                <w:szCs w:val="24"/>
              </w:rPr>
              <w:t>How does this community support the efforts to promote physical activity and a healthy diet among children?</w:t>
            </w:r>
          </w:p>
          <w:p w14:paraId="337E91E5" w14:textId="77777777" w:rsidR="00C84551" w:rsidRPr="00C84551" w:rsidRDefault="00C84551" w:rsidP="00C84551">
            <w:pPr>
              <w:ind w:left="720"/>
              <w:contextualSpacing/>
              <w:rPr>
                <w:rFonts w:asciiTheme="majorBidi" w:hAnsiTheme="majorBidi" w:cstheme="majorBidi"/>
                <w:sz w:val="24"/>
                <w:szCs w:val="24"/>
              </w:rPr>
            </w:pPr>
          </w:p>
          <w:p w14:paraId="19AFCFF1" w14:textId="77777777" w:rsidR="00C84551" w:rsidRPr="00C84551" w:rsidRDefault="00C84551" w:rsidP="00C84551">
            <w:pPr>
              <w:numPr>
                <w:ilvl w:val="0"/>
                <w:numId w:val="1"/>
              </w:numPr>
              <w:contextualSpacing/>
              <w:rPr>
                <w:rFonts w:asciiTheme="majorBidi" w:hAnsiTheme="majorBidi" w:cstheme="majorBidi"/>
                <w:sz w:val="24"/>
                <w:szCs w:val="24"/>
              </w:rPr>
            </w:pPr>
            <w:r w:rsidRPr="00C84551">
              <w:rPr>
                <w:rFonts w:asciiTheme="majorBidi" w:hAnsiTheme="majorBidi" w:cstheme="majorBidi"/>
                <w:sz w:val="24"/>
                <w:szCs w:val="24"/>
              </w:rPr>
              <w:t>What are the major barriers to efforts to reduce obesity, promote physical activity and healthy eating among children in this community?</w:t>
            </w:r>
          </w:p>
          <w:p w14:paraId="08C9218D" w14:textId="77777777" w:rsidR="00C84551" w:rsidRPr="00C84551" w:rsidRDefault="00C84551" w:rsidP="00C84551">
            <w:pPr>
              <w:ind w:left="720"/>
              <w:contextualSpacing/>
              <w:rPr>
                <w:rFonts w:asciiTheme="majorBidi" w:hAnsiTheme="majorBidi" w:cstheme="majorBidi"/>
                <w:sz w:val="24"/>
                <w:szCs w:val="24"/>
              </w:rPr>
            </w:pPr>
          </w:p>
          <w:p w14:paraId="2718DF43" w14:textId="77777777" w:rsidR="00C84551" w:rsidRPr="00C84551" w:rsidRDefault="00C84551" w:rsidP="00C84551">
            <w:pPr>
              <w:numPr>
                <w:ilvl w:val="0"/>
                <w:numId w:val="1"/>
              </w:numPr>
              <w:contextualSpacing/>
              <w:rPr>
                <w:rFonts w:asciiTheme="majorBidi" w:hAnsiTheme="majorBidi" w:cstheme="majorBidi"/>
                <w:sz w:val="24"/>
                <w:szCs w:val="24"/>
              </w:rPr>
            </w:pPr>
            <w:r w:rsidRPr="00C84551">
              <w:rPr>
                <w:rFonts w:asciiTheme="majorBidi" w:hAnsiTheme="majorBidi" w:cstheme="majorBidi"/>
                <w:sz w:val="24"/>
                <w:szCs w:val="24"/>
              </w:rPr>
              <w:t>Have there been any circumstances where community members may have thought that the children’s eating and activity habits or their weight are things that should be accepted as such? Please explain.</w:t>
            </w:r>
          </w:p>
          <w:p w14:paraId="0039DA4C" w14:textId="77777777" w:rsidR="00C84551" w:rsidRPr="00C84551" w:rsidRDefault="00C84551" w:rsidP="00C84551">
            <w:pPr>
              <w:ind w:left="720"/>
              <w:contextualSpacing/>
              <w:rPr>
                <w:rFonts w:asciiTheme="majorBidi" w:hAnsiTheme="majorBidi" w:cstheme="majorBidi"/>
                <w:sz w:val="24"/>
                <w:szCs w:val="24"/>
              </w:rPr>
            </w:pPr>
          </w:p>
          <w:p w14:paraId="467837A0" w14:textId="77777777" w:rsidR="00C84551" w:rsidRPr="00C84551" w:rsidRDefault="00C84551" w:rsidP="00C84551">
            <w:pPr>
              <w:numPr>
                <w:ilvl w:val="0"/>
                <w:numId w:val="1"/>
              </w:numPr>
              <w:contextualSpacing/>
              <w:rPr>
                <w:rFonts w:asciiTheme="majorBidi" w:hAnsiTheme="majorBidi" w:cstheme="majorBidi"/>
                <w:sz w:val="24"/>
                <w:szCs w:val="24"/>
              </w:rPr>
            </w:pPr>
            <w:r w:rsidRPr="00C84551">
              <w:rPr>
                <w:rFonts w:asciiTheme="majorBidi" w:hAnsiTheme="majorBidi" w:cstheme="majorBidi"/>
                <w:sz w:val="24"/>
                <w:szCs w:val="24"/>
              </w:rPr>
              <w:t>Based on the answers that you have given so far, in your opinion</w:t>
            </w:r>
            <w:r w:rsidR="00E46A00">
              <w:rPr>
                <w:rFonts w:asciiTheme="majorBidi" w:hAnsiTheme="majorBidi" w:cstheme="majorBidi"/>
                <w:sz w:val="24"/>
                <w:szCs w:val="24"/>
              </w:rPr>
              <w:t>,</w:t>
            </w:r>
            <w:r w:rsidRPr="00C84551">
              <w:rPr>
                <w:rFonts w:asciiTheme="majorBidi" w:hAnsiTheme="majorBidi" w:cstheme="majorBidi"/>
                <w:sz w:val="24"/>
                <w:szCs w:val="24"/>
              </w:rPr>
              <w:t xml:space="preserve"> what is the overall feeling of the community members about childhood obesity?</w:t>
            </w:r>
          </w:p>
          <w:p w14:paraId="0CFAE0CD" w14:textId="77777777" w:rsidR="00C84551" w:rsidRPr="00C84551" w:rsidRDefault="00C84551" w:rsidP="00C84551">
            <w:pPr>
              <w:ind w:left="720"/>
              <w:contextualSpacing/>
              <w:rPr>
                <w:rFonts w:asciiTheme="majorBidi" w:hAnsiTheme="majorBidi" w:cstheme="majorBidi"/>
                <w:sz w:val="24"/>
                <w:szCs w:val="24"/>
              </w:rPr>
            </w:pPr>
          </w:p>
          <w:p w14:paraId="0F8EDB03" w14:textId="77777777" w:rsidR="00C84551" w:rsidRPr="00C84551" w:rsidRDefault="00C84551" w:rsidP="00E46A00">
            <w:pPr>
              <w:numPr>
                <w:ilvl w:val="0"/>
                <w:numId w:val="1"/>
              </w:numPr>
              <w:contextualSpacing/>
              <w:rPr>
                <w:rFonts w:asciiTheme="majorBidi" w:hAnsiTheme="majorBidi" w:cstheme="majorBidi"/>
                <w:sz w:val="24"/>
                <w:szCs w:val="24"/>
              </w:rPr>
            </w:pPr>
            <w:r w:rsidRPr="00C84551">
              <w:rPr>
                <w:rFonts w:asciiTheme="majorBidi" w:hAnsiTheme="majorBidi" w:cstheme="majorBidi"/>
                <w:sz w:val="24"/>
                <w:szCs w:val="24"/>
              </w:rPr>
              <w:t xml:space="preserve">Using a scale from 1 to 10, describe the community’s views about the capability of this community to change childhood obesity? (1: this community cannot do anything to address this problem; 10: we are capable </w:t>
            </w:r>
            <w:r w:rsidR="00E46A00">
              <w:rPr>
                <w:rFonts w:asciiTheme="majorBidi" w:hAnsiTheme="majorBidi" w:cstheme="majorBidi"/>
                <w:sz w:val="24"/>
                <w:szCs w:val="24"/>
              </w:rPr>
              <w:t>of reducing</w:t>
            </w:r>
            <w:r w:rsidRPr="00C84551">
              <w:rPr>
                <w:rFonts w:asciiTheme="majorBidi" w:hAnsiTheme="majorBidi" w:cstheme="majorBidi"/>
                <w:sz w:val="24"/>
                <w:szCs w:val="24"/>
              </w:rPr>
              <w:t xml:space="preserve"> obesity among the children here)</w:t>
            </w:r>
          </w:p>
          <w:p w14:paraId="7674C0F4" w14:textId="77777777" w:rsidR="00C84551" w:rsidRPr="00C84551" w:rsidRDefault="00C84551" w:rsidP="00C84551">
            <w:pPr>
              <w:ind w:left="720"/>
              <w:contextualSpacing/>
              <w:rPr>
                <w:rFonts w:asciiTheme="majorBidi" w:hAnsiTheme="majorBidi" w:cstheme="majorBidi"/>
                <w:sz w:val="24"/>
                <w:szCs w:val="24"/>
              </w:rPr>
            </w:pPr>
          </w:p>
          <w:p w14:paraId="781B39B0" w14:textId="77777777" w:rsidR="00C84551" w:rsidRPr="00C84551" w:rsidRDefault="00C84551" w:rsidP="00C84551">
            <w:pPr>
              <w:numPr>
                <w:ilvl w:val="0"/>
                <w:numId w:val="1"/>
              </w:numPr>
              <w:spacing w:after="0" w:line="360" w:lineRule="auto"/>
              <w:contextualSpacing/>
              <w:rPr>
                <w:rFonts w:asciiTheme="majorBidi" w:hAnsiTheme="majorBidi" w:cstheme="majorBidi"/>
                <w:sz w:val="24"/>
                <w:szCs w:val="24"/>
              </w:rPr>
            </w:pPr>
            <w:r w:rsidRPr="00C84551">
              <w:rPr>
                <w:rFonts w:asciiTheme="majorBidi" w:hAnsiTheme="majorBidi" w:cstheme="majorBidi"/>
                <w:sz w:val="24"/>
                <w:szCs w:val="24"/>
              </w:rPr>
              <w:t>Do the inhabitants in this community believe that addressing childhood obesity is a responsibility of this community? Do they believe that this school has a responsibility to address this problem?</w:t>
            </w:r>
          </w:p>
        </w:tc>
      </w:tr>
      <w:tr w:rsidR="00C84551" w:rsidRPr="00C84551" w14:paraId="295974D1" w14:textId="77777777" w:rsidTr="00487D98">
        <w:tc>
          <w:tcPr>
            <w:tcW w:w="9242" w:type="dxa"/>
            <w:shd w:val="clear" w:color="auto" w:fill="FBD4B4" w:themeFill="accent6" w:themeFillTint="66"/>
          </w:tcPr>
          <w:p w14:paraId="3C266E12" w14:textId="77777777" w:rsidR="00C84551" w:rsidRPr="00C84551" w:rsidRDefault="00C84551" w:rsidP="00C84551">
            <w:pPr>
              <w:spacing w:after="0" w:line="240" w:lineRule="auto"/>
              <w:rPr>
                <w:rFonts w:asciiTheme="majorBidi" w:eastAsia="Calibri" w:hAnsiTheme="majorBidi" w:cstheme="majorBidi"/>
                <w:b/>
                <w:bCs/>
                <w:sz w:val="24"/>
                <w:szCs w:val="24"/>
                <w:lang w:bidi="fa-IR"/>
              </w:rPr>
            </w:pPr>
            <w:r w:rsidRPr="00C84551">
              <w:rPr>
                <w:rFonts w:asciiTheme="majorBidi" w:eastAsia="Calibri" w:hAnsiTheme="majorBidi" w:cstheme="majorBidi"/>
                <w:b/>
                <w:bCs/>
                <w:sz w:val="24"/>
                <w:szCs w:val="24"/>
                <w:lang w:bidi="fa-IR"/>
              </w:rPr>
              <w:t>Knowledge of the subject/problem</w:t>
            </w:r>
          </w:p>
        </w:tc>
      </w:tr>
      <w:tr w:rsidR="00C84551" w:rsidRPr="00C84551" w14:paraId="40AC5367" w14:textId="77777777" w:rsidTr="00487D98">
        <w:trPr>
          <w:trHeight w:val="70"/>
        </w:trPr>
        <w:tc>
          <w:tcPr>
            <w:tcW w:w="9242" w:type="dxa"/>
            <w:shd w:val="clear" w:color="auto" w:fill="auto"/>
          </w:tcPr>
          <w:p w14:paraId="67E34C51" w14:textId="77777777" w:rsidR="00C84551" w:rsidRPr="00C84551" w:rsidRDefault="00C84551" w:rsidP="00C84551">
            <w:pPr>
              <w:spacing w:after="0" w:line="360" w:lineRule="auto"/>
              <w:ind w:left="426"/>
              <w:contextualSpacing/>
              <w:rPr>
                <w:rFonts w:asciiTheme="majorBidi" w:hAnsiTheme="majorBidi" w:cstheme="majorBidi"/>
                <w:sz w:val="24"/>
                <w:szCs w:val="24"/>
              </w:rPr>
            </w:pPr>
          </w:p>
          <w:p w14:paraId="15F3A9D4" w14:textId="77777777" w:rsidR="00C84551" w:rsidRPr="00C84551" w:rsidRDefault="00C84551" w:rsidP="00D62228">
            <w:pPr>
              <w:numPr>
                <w:ilvl w:val="0"/>
                <w:numId w:val="1"/>
              </w:numPr>
              <w:contextualSpacing/>
              <w:rPr>
                <w:rFonts w:asciiTheme="majorBidi" w:hAnsiTheme="majorBidi" w:cstheme="majorBidi"/>
                <w:sz w:val="24"/>
                <w:szCs w:val="24"/>
              </w:rPr>
            </w:pPr>
            <w:r w:rsidRPr="00C84551">
              <w:rPr>
                <w:rFonts w:asciiTheme="majorBidi" w:hAnsiTheme="majorBidi" w:cstheme="majorBidi"/>
                <w:sz w:val="24"/>
                <w:szCs w:val="24"/>
              </w:rPr>
              <w:t xml:space="preserve">How much do community members know about childhood obesity? Please explain </w:t>
            </w:r>
          </w:p>
          <w:p w14:paraId="3FC6DACB" w14:textId="77777777" w:rsidR="00C84551" w:rsidRPr="00C84551" w:rsidRDefault="00C84551" w:rsidP="00C84551">
            <w:pPr>
              <w:ind w:left="720"/>
              <w:contextualSpacing/>
              <w:rPr>
                <w:rFonts w:asciiTheme="majorBidi" w:hAnsiTheme="majorBidi" w:cstheme="majorBidi"/>
                <w:sz w:val="24"/>
                <w:szCs w:val="24"/>
              </w:rPr>
            </w:pPr>
          </w:p>
          <w:p w14:paraId="4AC4811A" w14:textId="77777777" w:rsidR="00C84551" w:rsidRPr="00C84551" w:rsidRDefault="00C84551" w:rsidP="00C84551">
            <w:pPr>
              <w:numPr>
                <w:ilvl w:val="0"/>
                <w:numId w:val="1"/>
              </w:numPr>
              <w:contextualSpacing/>
              <w:rPr>
                <w:rFonts w:asciiTheme="majorBidi" w:hAnsiTheme="majorBidi" w:cstheme="majorBidi"/>
                <w:sz w:val="24"/>
                <w:szCs w:val="24"/>
              </w:rPr>
            </w:pPr>
            <w:r w:rsidRPr="00C84551">
              <w:rPr>
                <w:rFonts w:asciiTheme="majorBidi" w:hAnsiTheme="majorBidi" w:cstheme="majorBidi"/>
                <w:sz w:val="24"/>
                <w:szCs w:val="24"/>
              </w:rPr>
              <w:t>What types of information are available in this community about childhood obesity?</w:t>
            </w:r>
          </w:p>
          <w:p w14:paraId="6F9996BD" w14:textId="77777777" w:rsidR="00C84551" w:rsidRPr="00C84551" w:rsidRDefault="00C84551" w:rsidP="00C84551">
            <w:pPr>
              <w:ind w:left="720"/>
              <w:contextualSpacing/>
              <w:rPr>
                <w:rFonts w:asciiTheme="majorBidi" w:hAnsiTheme="majorBidi" w:cstheme="majorBidi"/>
                <w:sz w:val="24"/>
                <w:szCs w:val="24"/>
              </w:rPr>
            </w:pPr>
          </w:p>
          <w:p w14:paraId="7238B7C2" w14:textId="77777777" w:rsidR="00C84551" w:rsidRPr="00C84551" w:rsidRDefault="00C84551" w:rsidP="00C84551">
            <w:pPr>
              <w:numPr>
                <w:ilvl w:val="0"/>
                <w:numId w:val="1"/>
              </w:numPr>
              <w:contextualSpacing/>
              <w:rPr>
                <w:rFonts w:asciiTheme="majorBidi" w:hAnsiTheme="majorBidi" w:cstheme="majorBidi"/>
                <w:sz w:val="24"/>
                <w:szCs w:val="24"/>
              </w:rPr>
            </w:pPr>
            <w:r w:rsidRPr="00C84551">
              <w:rPr>
                <w:rFonts w:asciiTheme="majorBidi" w:hAnsiTheme="majorBidi" w:cstheme="majorBidi"/>
                <w:sz w:val="24"/>
                <w:szCs w:val="24"/>
              </w:rPr>
              <w:t>What local data are available about childhood obesity in this community?</w:t>
            </w:r>
          </w:p>
          <w:p w14:paraId="04EE8B49" w14:textId="77777777" w:rsidR="00C84551" w:rsidRPr="00C84551" w:rsidRDefault="00C84551" w:rsidP="00C84551">
            <w:pPr>
              <w:ind w:left="720"/>
              <w:contextualSpacing/>
              <w:rPr>
                <w:rFonts w:asciiTheme="majorBidi" w:hAnsiTheme="majorBidi" w:cstheme="majorBidi"/>
                <w:sz w:val="24"/>
                <w:szCs w:val="24"/>
              </w:rPr>
            </w:pPr>
          </w:p>
          <w:p w14:paraId="4E622218" w14:textId="77777777" w:rsidR="00C84551" w:rsidRPr="00C84551" w:rsidRDefault="00C84551" w:rsidP="00C84551">
            <w:pPr>
              <w:numPr>
                <w:ilvl w:val="0"/>
                <w:numId w:val="1"/>
              </w:numPr>
              <w:contextualSpacing/>
              <w:rPr>
                <w:rFonts w:asciiTheme="majorBidi" w:hAnsiTheme="majorBidi" w:cstheme="majorBidi"/>
                <w:sz w:val="24"/>
                <w:szCs w:val="24"/>
              </w:rPr>
            </w:pPr>
            <w:r w:rsidRPr="00C84551">
              <w:rPr>
                <w:rFonts w:asciiTheme="majorBidi" w:hAnsiTheme="majorBidi" w:cstheme="majorBidi"/>
                <w:sz w:val="24"/>
                <w:szCs w:val="24"/>
              </w:rPr>
              <w:t>How do people obtain this information?</w:t>
            </w:r>
          </w:p>
          <w:p w14:paraId="25C2E3DD" w14:textId="77777777" w:rsidR="00C84551" w:rsidRPr="00C84551" w:rsidRDefault="00C84551" w:rsidP="00C84551">
            <w:pPr>
              <w:bidi/>
              <w:spacing w:after="0" w:line="360" w:lineRule="auto"/>
              <w:ind w:left="810"/>
              <w:contextualSpacing/>
              <w:rPr>
                <w:rFonts w:asciiTheme="majorBidi" w:hAnsiTheme="majorBidi" w:cstheme="majorBidi"/>
                <w:sz w:val="24"/>
                <w:szCs w:val="24"/>
                <w:rtl/>
              </w:rPr>
            </w:pPr>
          </w:p>
        </w:tc>
      </w:tr>
      <w:tr w:rsidR="00C84551" w:rsidRPr="00C84551" w14:paraId="125D6175" w14:textId="77777777" w:rsidTr="00487D98">
        <w:tc>
          <w:tcPr>
            <w:tcW w:w="9242" w:type="dxa"/>
            <w:shd w:val="clear" w:color="auto" w:fill="FBD4B4" w:themeFill="accent6" w:themeFillTint="66"/>
          </w:tcPr>
          <w:p w14:paraId="2E086026" w14:textId="77777777" w:rsidR="00C84551" w:rsidRPr="00C84551" w:rsidRDefault="00C84551" w:rsidP="00C84551">
            <w:pPr>
              <w:spacing w:after="0" w:line="360" w:lineRule="auto"/>
              <w:rPr>
                <w:rFonts w:asciiTheme="majorBidi" w:eastAsia="Calibri" w:hAnsiTheme="majorBidi" w:cstheme="majorBidi"/>
                <w:b/>
                <w:bCs/>
                <w:sz w:val="24"/>
                <w:szCs w:val="24"/>
                <w:lang w:bidi="fa-IR"/>
              </w:rPr>
            </w:pPr>
            <w:r w:rsidRPr="00C84551">
              <w:rPr>
                <w:rFonts w:asciiTheme="majorBidi" w:eastAsia="Calibri" w:hAnsiTheme="majorBidi" w:cstheme="majorBidi"/>
                <w:b/>
                <w:bCs/>
                <w:sz w:val="24"/>
                <w:szCs w:val="24"/>
                <w:lang w:bidi="fa-IR"/>
              </w:rPr>
              <w:t>Resources</w:t>
            </w:r>
          </w:p>
        </w:tc>
      </w:tr>
      <w:tr w:rsidR="00C84551" w:rsidRPr="00C84551" w14:paraId="3B22F6D0" w14:textId="77777777" w:rsidTr="00487D98">
        <w:trPr>
          <w:trHeight w:val="7464"/>
        </w:trPr>
        <w:tc>
          <w:tcPr>
            <w:tcW w:w="9242" w:type="dxa"/>
            <w:shd w:val="clear" w:color="auto" w:fill="auto"/>
          </w:tcPr>
          <w:p w14:paraId="23707C34" w14:textId="77777777" w:rsidR="00C84551" w:rsidRPr="00C84551" w:rsidRDefault="00C84551" w:rsidP="00C84551">
            <w:pPr>
              <w:bidi/>
              <w:spacing w:after="0" w:line="360" w:lineRule="auto"/>
              <w:ind w:left="927"/>
              <w:contextualSpacing/>
              <w:jc w:val="right"/>
              <w:rPr>
                <w:rFonts w:ascii="Calibri" w:eastAsia="Calibri" w:hAnsi="Calibri" w:cs="B Nazanin"/>
                <w:sz w:val="24"/>
                <w:szCs w:val="24"/>
                <w:rtl/>
                <w:lang w:bidi="fa-IR"/>
              </w:rPr>
            </w:pPr>
            <w:r w:rsidRPr="00C84551">
              <w:rPr>
                <w:sz w:val="24"/>
                <w:szCs w:val="24"/>
              </w:rPr>
              <w:t xml:space="preserve"> </w:t>
            </w:r>
          </w:p>
          <w:p w14:paraId="2D59A14C" w14:textId="77777777" w:rsidR="00C84551" w:rsidRPr="00C84551" w:rsidRDefault="00C84551" w:rsidP="00C84551">
            <w:pPr>
              <w:numPr>
                <w:ilvl w:val="0"/>
                <w:numId w:val="1"/>
              </w:numPr>
              <w:contextualSpacing/>
              <w:rPr>
                <w:rFonts w:asciiTheme="majorBidi" w:hAnsiTheme="majorBidi" w:cstheme="majorBidi"/>
                <w:sz w:val="24"/>
                <w:szCs w:val="24"/>
              </w:rPr>
            </w:pPr>
            <w:r w:rsidRPr="00C84551">
              <w:rPr>
                <w:rFonts w:asciiTheme="majorBidi" w:hAnsiTheme="majorBidi" w:cstheme="majorBidi"/>
                <w:sz w:val="24"/>
                <w:szCs w:val="24"/>
              </w:rPr>
              <w:t>Who would an obese child refer to first for help in this community? Why?</w:t>
            </w:r>
          </w:p>
          <w:p w14:paraId="628DA23F" w14:textId="77777777" w:rsidR="00C84551" w:rsidRPr="00C84551" w:rsidRDefault="00C84551" w:rsidP="00C84551">
            <w:pPr>
              <w:ind w:left="720"/>
              <w:contextualSpacing/>
              <w:rPr>
                <w:rFonts w:asciiTheme="majorBidi" w:hAnsiTheme="majorBidi" w:cstheme="majorBidi"/>
                <w:sz w:val="24"/>
                <w:szCs w:val="24"/>
              </w:rPr>
            </w:pPr>
          </w:p>
          <w:p w14:paraId="6E962938" w14:textId="77777777" w:rsidR="00C84551" w:rsidRPr="00C84551" w:rsidRDefault="00C84551" w:rsidP="00C84551">
            <w:pPr>
              <w:numPr>
                <w:ilvl w:val="0"/>
                <w:numId w:val="1"/>
              </w:numPr>
              <w:contextualSpacing/>
              <w:rPr>
                <w:rFonts w:asciiTheme="majorBidi" w:hAnsiTheme="majorBidi" w:cstheme="majorBidi"/>
                <w:sz w:val="24"/>
                <w:szCs w:val="24"/>
              </w:rPr>
            </w:pPr>
            <w:r w:rsidRPr="00C84551">
              <w:rPr>
                <w:rFonts w:asciiTheme="majorBidi" w:hAnsiTheme="majorBidi" w:cstheme="majorBidi"/>
                <w:sz w:val="24"/>
                <w:szCs w:val="24"/>
              </w:rPr>
              <w:t>Using a scale from 1 to 10, what is the level of expertise and training of people who are involved in efforts to reduce obesity or promote physical activity and a healthy diet among children? (1: very low; 10: very high). Please explain. Who are the persons who have expertise in this area?</w:t>
            </w:r>
          </w:p>
          <w:p w14:paraId="11B83D7C" w14:textId="77777777" w:rsidR="00C84551" w:rsidRPr="00C84551" w:rsidRDefault="00C84551" w:rsidP="00C84551">
            <w:pPr>
              <w:ind w:left="720"/>
              <w:contextualSpacing/>
              <w:rPr>
                <w:rFonts w:asciiTheme="majorBidi" w:hAnsiTheme="majorBidi" w:cstheme="majorBidi"/>
                <w:sz w:val="24"/>
                <w:szCs w:val="24"/>
              </w:rPr>
            </w:pPr>
          </w:p>
          <w:p w14:paraId="641B8680" w14:textId="77777777" w:rsidR="00C84551" w:rsidRPr="00C84551" w:rsidRDefault="00C84551" w:rsidP="00E46A00">
            <w:pPr>
              <w:numPr>
                <w:ilvl w:val="0"/>
                <w:numId w:val="1"/>
              </w:numPr>
              <w:contextualSpacing/>
              <w:rPr>
                <w:rFonts w:asciiTheme="majorBidi" w:hAnsiTheme="majorBidi" w:cstheme="majorBidi"/>
                <w:sz w:val="24"/>
                <w:szCs w:val="24"/>
              </w:rPr>
            </w:pPr>
            <w:r w:rsidRPr="00C84551">
              <w:rPr>
                <w:rFonts w:asciiTheme="majorBidi" w:hAnsiTheme="majorBidi" w:cstheme="majorBidi"/>
                <w:sz w:val="24"/>
                <w:szCs w:val="24"/>
              </w:rPr>
              <w:t>What is the community members</w:t>
            </w:r>
            <w:r w:rsidR="00E46A00">
              <w:rPr>
                <w:rFonts w:asciiTheme="majorBidi" w:hAnsiTheme="majorBidi" w:cstheme="majorBidi"/>
                <w:sz w:val="24"/>
                <w:szCs w:val="24"/>
              </w:rPr>
              <w:t>’</w:t>
            </w:r>
            <w:r w:rsidRPr="00C84551">
              <w:rPr>
                <w:rFonts w:asciiTheme="majorBidi" w:hAnsiTheme="majorBidi" w:cstheme="majorBidi"/>
                <w:sz w:val="24"/>
                <w:szCs w:val="24"/>
              </w:rPr>
              <w:t xml:space="preserve"> and /or local businesspersons’ attitude about supporting efforts to promote physical activity and a healthy diet among children? Are people and /or local businesspersons willing to voluntarily provide money, space</w:t>
            </w:r>
            <w:r w:rsidR="00E46A00">
              <w:rPr>
                <w:rFonts w:asciiTheme="majorBidi" w:hAnsiTheme="majorBidi" w:cstheme="majorBidi"/>
                <w:sz w:val="24"/>
                <w:szCs w:val="24"/>
              </w:rPr>
              <w:t>,</w:t>
            </w:r>
            <w:r w:rsidRPr="00C84551">
              <w:rPr>
                <w:rFonts w:asciiTheme="majorBidi" w:hAnsiTheme="majorBidi" w:cstheme="majorBidi"/>
                <w:sz w:val="24"/>
                <w:szCs w:val="24"/>
              </w:rPr>
              <w:t xml:space="preserve"> and facilities for these activities/efforts?</w:t>
            </w:r>
            <w:r w:rsidRPr="00C84551">
              <w:rPr>
                <w:rFonts w:ascii="Calibri" w:eastAsia="Calibri" w:hAnsi="Calibri" w:cs="B Nazanin" w:hint="cs"/>
                <w:sz w:val="24"/>
                <w:szCs w:val="24"/>
                <w:rtl/>
                <w:lang w:bidi="fa-IR"/>
              </w:rPr>
              <w:t xml:space="preserve"> </w:t>
            </w:r>
          </w:p>
          <w:p w14:paraId="0F03CF25" w14:textId="77777777" w:rsidR="00C84551" w:rsidRPr="00C84551" w:rsidRDefault="00C84551" w:rsidP="00C84551">
            <w:pPr>
              <w:ind w:left="720"/>
              <w:contextualSpacing/>
              <w:rPr>
                <w:rFonts w:asciiTheme="majorBidi" w:hAnsiTheme="majorBidi" w:cstheme="majorBidi"/>
                <w:sz w:val="24"/>
                <w:szCs w:val="24"/>
              </w:rPr>
            </w:pPr>
          </w:p>
          <w:p w14:paraId="202E6E79" w14:textId="77777777" w:rsidR="00C84551" w:rsidRPr="00C84551" w:rsidRDefault="00C84551" w:rsidP="00C84551">
            <w:pPr>
              <w:numPr>
                <w:ilvl w:val="0"/>
                <w:numId w:val="1"/>
              </w:numPr>
              <w:contextualSpacing/>
              <w:rPr>
                <w:rFonts w:asciiTheme="majorBidi" w:hAnsiTheme="majorBidi" w:cstheme="majorBidi"/>
                <w:sz w:val="24"/>
                <w:szCs w:val="24"/>
              </w:rPr>
            </w:pPr>
            <w:r w:rsidRPr="00C84551">
              <w:rPr>
                <w:rFonts w:asciiTheme="majorBidi" w:hAnsiTheme="majorBidi" w:cstheme="majorBidi"/>
                <w:sz w:val="24"/>
                <w:szCs w:val="24"/>
              </w:rPr>
              <w:t>How are the ongoing efforts funded? Please explain</w:t>
            </w:r>
          </w:p>
          <w:p w14:paraId="3050DBFE" w14:textId="77777777" w:rsidR="00C84551" w:rsidRPr="00C84551" w:rsidRDefault="00C84551" w:rsidP="00C84551">
            <w:pPr>
              <w:ind w:left="720"/>
              <w:contextualSpacing/>
              <w:rPr>
                <w:rFonts w:asciiTheme="majorBidi" w:hAnsiTheme="majorBidi" w:cstheme="majorBidi"/>
                <w:sz w:val="24"/>
                <w:szCs w:val="24"/>
              </w:rPr>
            </w:pPr>
          </w:p>
          <w:p w14:paraId="2914766B" w14:textId="77777777" w:rsidR="00C84551" w:rsidRPr="00C84551" w:rsidRDefault="00C84551" w:rsidP="00C84551">
            <w:pPr>
              <w:numPr>
                <w:ilvl w:val="0"/>
                <w:numId w:val="1"/>
              </w:numPr>
              <w:contextualSpacing/>
              <w:rPr>
                <w:rFonts w:asciiTheme="majorBidi" w:hAnsiTheme="majorBidi" w:cstheme="majorBidi"/>
                <w:sz w:val="24"/>
                <w:szCs w:val="24"/>
              </w:rPr>
            </w:pPr>
            <w:r w:rsidRPr="00C84551">
              <w:rPr>
                <w:rFonts w:asciiTheme="majorBidi" w:hAnsiTheme="majorBidi" w:cstheme="majorBidi"/>
                <w:sz w:val="24"/>
                <w:szCs w:val="24"/>
              </w:rPr>
              <w:t>Are you aware of any action plan and proposal that have been submitted for funding to address obesity or promote physical activity and healthy diets among children? If yes, please explain.</w:t>
            </w:r>
          </w:p>
          <w:p w14:paraId="110FA3DE" w14:textId="77777777" w:rsidR="00C84551" w:rsidRPr="00C84551" w:rsidRDefault="00C84551" w:rsidP="00C84551">
            <w:pPr>
              <w:ind w:left="720"/>
              <w:contextualSpacing/>
              <w:rPr>
                <w:rFonts w:asciiTheme="majorBidi" w:hAnsiTheme="majorBidi" w:cstheme="majorBidi"/>
                <w:sz w:val="24"/>
                <w:szCs w:val="24"/>
              </w:rPr>
            </w:pPr>
          </w:p>
          <w:p w14:paraId="200E2995" w14:textId="77777777" w:rsidR="00C84551" w:rsidRPr="00C84551" w:rsidRDefault="00C84551" w:rsidP="00C84551">
            <w:pPr>
              <w:numPr>
                <w:ilvl w:val="0"/>
                <w:numId w:val="1"/>
              </w:numPr>
              <w:autoSpaceDE w:val="0"/>
              <w:autoSpaceDN w:val="0"/>
              <w:adjustRightInd w:val="0"/>
              <w:spacing w:after="0" w:line="240" w:lineRule="auto"/>
              <w:contextualSpacing/>
              <w:rPr>
                <w:rFonts w:asciiTheme="majorBidi" w:hAnsiTheme="majorBidi" w:cstheme="majorBidi"/>
                <w:sz w:val="24"/>
                <w:szCs w:val="24"/>
              </w:rPr>
            </w:pPr>
            <w:r w:rsidRPr="00C84551">
              <w:rPr>
                <w:rFonts w:asciiTheme="majorBidi" w:hAnsiTheme="majorBidi" w:cstheme="majorBidi"/>
                <w:sz w:val="24"/>
                <w:szCs w:val="24"/>
              </w:rPr>
              <w:t>Do you know if there have been any evaluations of the ongoing efforts? If yes, on a scale of 1–10, how comprehensive are these evaluations (1: not at all; 10: very comprehensive).</w:t>
            </w:r>
          </w:p>
          <w:p w14:paraId="5A5DF9DE" w14:textId="77777777" w:rsidR="00C84551" w:rsidRPr="00C84551" w:rsidRDefault="00C84551" w:rsidP="00C84551">
            <w:pPr>
              <w:ind w:left="720"/>
              <w:contextualSpacing/>
              <w:rPr>
                <w:rFonts w:asciiTheme="majorBidi" w:hAnsiTheme="majorBidi" w:cstheme="majorBidi"/>
                <w:sz w:val="24"/>
                <w:szCs w:val="24"/>
              </w:rPr>
            </w:pPr>
          </w:p>
          <w:p w14:paraId="62479117" w14:textId="77777777" w:rsidR="00C84551" w:rsidRPr="00C84551" w:rsidRDefault="00C84551" w:rsidP="00C84551">
            <w:pPr>
              <w:numPr>
                <w:ilvl w:val="0"/>
                <w:numId w:val="1"/>
              </w:numPr>
              <w:autoSpaceDE w:val="0"/>
              <w:autoSpaceDN w:val="0"/>
              <w:adjustRightInd w:val="0"/>
              <w:spacing w:after="0" w:line="240" w:lineRule="auto"/>
              <w:contextualSpacing/>
              <w:rPr>
                <w:rFonts w:asciiTheme="majorBidi" w:hAnsiTheme="majorBidi" w:cstheme="majorBidi"/>
                <w:sz w:val="24"/>
                <w:szCs w:val="24"/>
              </w:rPr>
            </w:pPr>
            <w:r w:rsidRPr="00C84551">
              <w:rPr>
                <w:rFonts w:asciiTheme="majorBidi" w:hAnsiTheme="majorBidi" w:cstheme="majorBidi"/>
                <w:sz w:val="24"/>
                <w:szCs w:val="24"/>
              </w:rPr>
              <w:t>Have the results of these evaluations been used to make changes in the programs, activities or policies, or start a new program? If yes, please explain</w:t>
            </w:r>
          </w:p>
          <w:p w14:paraId="6E95F838" w14:textId="77777777" w:rsidR="00C84551" w:rsidRPr="00C84551" w:rsidRDefault="00C84551" w:rsidP="00C84551">
            <w:pPr>
              <w:ind w:left="720"/>
              <w:contextualSpacing/>
              <w:rPr>
                <w:rFonts w:asciiTheme="majorBidi" w:hAnsiTheme="majorBidi" w:cstheme="majorBidi"/>
                <w:sz w:val="24"/>
                <w:szCs w:val="24"/>
              </w:rPr>
            </w:pPr>
          </w:p>
          <w:p w14:paraId="0A606685" w14:textId="77777777" w:rsidR="00C84551" w:rsidRPr="00C84551" w:rsidRDefault="00C84551" w:rsidP="00C84551">
            <w:pPr>
              <w:numPr>
                <w:ilvl w:val="0"/>
                <w:numId w:val="1"/>
              </w:numPr>
              <w:autoSpaceDE w:val="0"/>
              <w:autoSpaceDN w:val="0"/>
              <w:adjustRightInd w:val="0"/>
              <w:spacing w:after="0" w:line="240" w:lineRule="auto"/>
              <w:contextualSpacing/>
              <w:rPr>
                <w:rFonts w:ascii="Calibri" w:eastAsia="Calibri" w:hAnsi="Calibri" w:cs="B Nazanin"/>
                <w:sz w:val="24"/>
                <w:szCs w:val="24"/>
                <w:lang w:bidi="fa-IR"/>
              </w:rPr>
            </w:pPr>
            <w:r w:rsidRPr="00C84551">
              <w:rPr>
                <w:rFonts w:asciiTheme="majorBidi" w:hAnsiTheme="majorBidi" w:cstheme="majorBidi"/>
                <w:sz w:val="24"/>
                <w:szCs w:val="24"/>
              </w:rPr>
              <w:t>Who in this community may be interested in participating in the efforts to promote physical activity and healthy eating habits among children?</w:t>
            </w:r>
          </w:p>
          <w:p w14:paraId="2F49BEA1" w14:textId="77777777" w:rsidR="00C84551" w:rsidRPr="00C84551" w:rsidRDefault="00C84551" w:rsidP="00C84551">
            <w:pPr>
              <w:autoSpaceDE w:val="0"/>
              <w:autoSpaceDN w:val="0"/>
              <w:adjustRightInd w:val="0"/>
              <w:spacing w:after="0" w:line="240" w:lineRule="auto"/>
              <w:ind w:left="810"/>
              <w:contextualSpacing/>
              <w:rPr>
                <w:rFonts w:ascii="Calibri" w:eastAsia="Calibri" w:hAnsi="Calibri" w:cs="B Nazanin"/>
                <w:sz w:val="24"/>
                <w:szCs w:val="24"/>
                <w:lang w:bidi="fa-IR"/>
              </w:rPr>
            </w:pPr>
          </w:p>
        </w:tc>
      </w:tr>
    </w:tbl>
    <w:p w14:paraId="4763589D" w14:textId="77777777" w:rsidR="00C84551" w:rsidRDefault="00C84551"/>
    <w:sectPr w:rsidR="00C84551" w:rsidSect="002B22DD">
      <w:pgSz w:w="11906" w:h="16838"/>
      <w:pgMar w:top="1440" w:right="1440" w:bottom="1440" w:left="1440" w:header="720" w:footer="720" w:gutter="0"/>
      <w:cols w:space="720"/>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B Nazanin">
    <w:altName w:val="Arial"/>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034957"/>
    <w:multiLevelType w:val="hybridMultilevel"/>
    <w:tmpl w:val="42180392"/>
    <w:lvl w:ilvl="0" w:tplc="04090011">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43668F7"/>
    <w:multiLevelType w:val="hybridMultilevel"/>
    <w:tmpl w:val="42180392"/>
    <w:lvl w:ilvl="0" w:tplc="04090011">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73688375">
    <w:abstractNumId w:val="0"/>
  </w:num>
  <w:num w:numId="2" w16cid:durableId="1314109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drawingGridHorizontalSpacing w:val="11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NrU0MzABssxMzJR0lIJTi4sz8/NACsxqATvyg+ssAAAA"/>
  </w:docVars>
  <w:rsids>
    <w:rsidRoot w:val="00C84551"/>
    <w:rsid w:val="000006DA"/>
    <w:rsid w:val="00001053"/>
    <w:rsid w:val="000039CB"/>
    <w:rsid w:val="00003CD6"/>
    <w:rsid w:val="00003CE5"/>
    <w:rsid w:val="00004124"/>
    <w:rsid w:val="00007399"/>
    <w:rsid w:val="0000762A"/>
    <w:rsid w:val="0001083F"/>
    <w:rsid w:val="00012982"/>
    <w:rsid w:val="00012B45"/>
    <w:rsid w:val="000168B9"/>
    <w:rsid w:val="00016ACB"/>
    <w:rsid w:val="00017396"/>
    <w:rsid w:val="000175A6"/>
    <w:rsid w:val="00020857"/>
    <w:rsid w:val="0002128F"/>
    <w:rsid w:val="00021B3F"/>
    <w:rsid w:val="000232AA"/>
    <w:rsid w:val="0002428E"/>
    <w:rsid w:val="00025C69"/>
    <w:rsid w:val="00026823"/>
    <w:rsid w:val="00027F9A"/>
    <w:rsid w:val="00030307"/>
    <w:rsid w:val="00031D8B"/>
    <w:rsid w:val="00034271"/>
    <w:rsid w:val="00034379"/>
    <w:rsid w:val="00034E5D"/>
    <w:rsid w:val="00040DAD"/>
    <w:rsid w:val="0004118B"/>
    <w:rsid w:val="0004183D"/>
    <w:rsid w:val="00041A3E"/>
    <w:rsid w:val="000463FB"/>
    <w:rsid w:val="00046703"/>
    <w:rsid w:val="000479E4"/>
    <w:rsid w:val="00047A7B"/>
    <w:rsid w:val="00050489"/>
    <w:rsid w:val="00050C9A"/>
    <w:rsid w:val="00051322"/>
    <w:rsid w:val="00053A8D"/>
    <w:rsid w:val="00054003"/>
    <w:rsid w:val="000542F7"/>
    <w:rsid w:val="0005589F"/>
    <w:rsid w:val="00055F3F"/>
    <w:rsid w:val="00056218"/>
    <w:rsid w:val="00056F6C"/>
    <w:rsid w:val="00057D15"/>
    <w:rsid w:val="0006141C"/>
    <w:rsid w:val="0006170E"/>
    <w:rsid w:val="00061F94"/>
    <w:rsid w:val="00062C99"/>
    <w:rsid w:val="00064542"/>
    <w:rsid w:val="0006516D"/>
    <w:rsid w:val="00065897"/>
    <w:rsid w:val="000668D8"/>
    <w:rsid w:val="0006795D"/>
    <w:rsid w:val="0007243A"/>
    <w:rsid w:val="00074179"/>
    <w:rsid w:val="00077B34"/>
    <w:rsid w:val="0008024D"/>
    <w:rsid w:val="00080357"/>
    <w:rsid w:val="0008059F"/>
    <w:rsid w:val="00080813"/>
    <w:rsid w:val="00080B3E"/>
    <w:rsid w:val="00081C04"/>
    <w:rsid w:val="00082EA9"/>
    <w:rsid w:val="000844AF"/>
    <w:rsid w:val="00084EC7"/>
    <w:rsid w:val="000858F6"/>
    <w:rsid w:val="000866E5"/>
    <w:rsid w:val="000902DA"/>
    <w:rsid w:val="00090CAA"/>
    <w:rsid w:val="00091FDC"/>
    <w:rsid w:val="00093FAB"/>
    <w:rsid w:val="000969F3"/>
    <w:rsid w:val="000A0128"/>
    <w:rsid w:val="000A3C1A"/>
    <w:rsid w:val="000A4E77"/>
    <w:rsid w:val="000A6C31"/>
    <w:rsid w:val="000B112F"/>
    <w:rsid w:val="000B2EEB"/>
    <w:rsid w:val="000B3353"/>
    <w:rsid w:val="000B35A7"/>
    <w:rsid w:val="000B3DDB"/>
    <w:rsid w:val="000B4790"/>
    <w:rsid w:val="000B492C"/>
    <w:rsid w:val="000B5EB9"/>
    <w:rsid w:val="000B6FA6"/>
    <w:rsid w:val="000B7720"/>
    <w:rsid w:val="000C074C"/>
    <w:rsid w:val="000C0946"/>
    <w:rsid w:val="000C0A60"/>
    <w:rsid w:val="000C3830"/>
    <w:rsid w:val="000C3FE0"/>
    <w:rsid w:val="000C549B"/>
    <w:rsid w:val="000C5D95"/>
    <w:rsid w:val="000C7466"/>
    <w:rsid w:val="000D0797"/>
    <w:rsid w:val="000D1D87"/>
    <w:rsid w:val="000D1F1C"/>
    <w:rsid w:val="000D1FA0"/>
    <w:rsid w:val="000D21E3"/>
    <w:rsid w:val="000D2984"/>
    <w:rsid w:val="000D4827"/>
    <w:rsid w:val="000D5F1B"/>
    <w:rsid w:val="000E005E"/>
    <w:rsid w:val="000E1330"/>
    <w:rsid w:val="000E4F21"/>
    <w:rsid w:val="000E5126"/>
    <w:rsid w:val="000E5210"/>
    <w:rsid w:val="000E54AF"/>
    <w:rsid w:val="000E7205"/>
    <w:rsid w:val="000F0D34"/>
    <w:rsid w:val="000F11A2"/>
    <w:rsid w:val="000F2FCB"/>
    <w:rsid w:val="000F36B8"/>
    <w:rsid w:val="000F410C"/>
    <w:rsid w:val="000F4551"/>
    <w:rsid w:val="000F5984"/>
    <w:rsid w:val="000F6A73"/>
    <w:rsid w:val="000F6BA5"/>
    <w:rsid w:val="000F74E2"/>
    <w:rsid w:val="001008D2"/>
    <w:rsid w:val="0010142F"/>
    <w:rsid w:val="001021C8"/>
    <w:rsid w:val="00102661"/>
    <w:rsid w:val="00112618"/>
    <w:rsid w:val="00114B3C"/>
    <w:rsid w:val="00114BB3"/>
    <w:rsid w:val="001150A1"/>
    <w:rsid w:val="001216B1"/>
    <w:rsid w:val="00122BCA"/>
    <w:rsid w:val="00125590"/>
    <w:rsid w:val="00125C79"/>
    <w:rsid w:val="00131875"/>
    <w:rsid w:val="001322F3"/>
    <w:rsid w:val="001324DA"/>
    <w:rsid w:val="0013342A"/>
    <w:rsid w:val="00134095"/>
    <w:rsid w:val="00134CF6"/>
    <w:rsid w:val="00136054"/>
    <w:rsid w:val="0013609B"/>
    <w:rsid w:val="001364FD"/>
    <w:rsid w:val="0013699E"/>
    <w:rsid w:val="00136AC6"/>
    <w:rsid w:val="0013739C"/>
    <w:rsid w:val="001406A8"/>
    <w:rsid w:val="00140D75"/>
    <w:rsid w:val="00141FB7"/>
    <w:rsid w:val="00142751"/>
    <w:rsid w:val="001446F9"/>
    <w:rsid w:val="00144865"/>
    <w:rsid w:val="0014598F"/>
    <w:rsid w:val="00145E48"/>
    <w:rsid w:val="00146712"/>
    <w:rsid w:val="00146961"/>
    <w:rsid w:val="001471E6"/>
    <w:rsid w:val="001513AB"/>
    <w:rsid w:val="00153504"/>
    <w:rsid w:val="00155E13"/>
    <w:rsid w:val="00156183"/>
    <w:rsid w:val="00157405"/>
    <w:rsid w:val="001605A9"/>
    <w:rsid w:val="00160D66"/>
    <w:rsid w:val="001614AA"/>
    <w:rsid w:val="001639AF"/>
    <w:rsid w:val="001656A7"/>
    <w:rsid w:val="001657C9"/>
    <w:rsid w:val="00166EFC"/>
    <w:rsid w:val="00170106"/>
    <w:rsid w:val="00170397"/>
    <w:rsid w:val="00170FA2"/>
    <w:rsid w:val="0017159D"/>
    <w:rsid w:val="00175BA0"/>
    <w:rsid w:val="00175C32"/>
    <w:rsid w:val="00176021"/>
    <w:rsid w:val="00176174"/>
    <w:rsid w:val="001776A0"/>
    <w:rsid w:val="00177810"/>
    <w:rsid w:val="001802D6"/>
    <w:rsid w:val="00184B48"/>
    <w:rsid w:val="00185D7A"/>
    <w:rsid w:val="00190771"/>
    <w:rsid w:val="00190EE8"/>
    <w:rsid w:val="00191669"/>
    <w:rsid w:val="00192A2C"/>
    <w:rsid w:val="001954A0"/>
    <w:rsid w:val="00196BA6"/>
    <w:rsid w:val="001976CA"/>
    <w:rsid w:val="001A0162"/>
    <w:rsid w:val="001A1347"/>
    <w:rsid w:val="001A1EF8"/>
    <w:rsid w:val="001A3063"/>
    <w:rsid w:val="001A3406"/>
    <w:rsid w:val="001A4A69"/>
    <w:rsid w:val="001A7179"/>
    <w:rsid w:val="001A746D"/>
    <w:rsid w:val="001A7E46"/>
    <w:rsid w:val="001B01EA"/>
    <w:rsid w:val="001B051A"/>
    <w:rsid w:val="001B1F01"/>
    <w:rsid w:val="001B28C5"/>
    <w:rsid w:val="001B28D6"/>
    <w:rsid w:val="001B3853"/>
    <w:rsid w:val="001B67C0"/>
    <w:rsid w:val="001C02E1"/>
    <w:rsid w:val="001C0371"/>
    <w:rsid w:val="001C0FE3"/>
    <w:rsid w:val="001C1084"/>
    <w:rsid w:val="001C2111"/>
    <w:rsid w:val="001C2E63"/>
    <w:rsid w:val="001C3DC7"/>
    <w:rsid w:val="001D109A"/>
    <w:rsid w:val="001D1298"/>
    <w:rsid w:val="001D2338"/>
    <w:rsid w:val="001D3EBA"/>
    <w:rsid w:val="001D4963"/>
    <w:rsid w:val="001D59D2"/>
    <w:rsid w:val="001D6197"/>
    <w:rsid w:val="001E0335"/>
    <w:rsid w:val="001E1B98"/>
    <w:rsid w:val="001E30BE"/>
    <w:rsid w:val="001E31D1"/>
    <w:rsid w:val="001E3CFE"/>
    <w:rsid w:val="001E5C59"/>
    <w:rsid w:val="001F0B4F"/>
    <w:rsid w:val="001F1F54"/>
    <w:rsid w:val="001F2184"/>
    <w:rsid w:val="001F245E"/>
    <w:rsid w:val="001F37B5"/>
    <w:rsid w:val="001F3C22"/>
    <w:rsid w:val="001F46CC"/>
    <w:rsid w:val="001F64BD"/>
    <w:rsid w:val="001F6A6F"/>
    <w:rsid w:val="00200196"/>
    <w:rsid w:val="00202D43"/>
    <w:rsid w:val="00203681"/>
    <w:rsid w:val="0020375B"/>
    <w:rsid w:val="0020673D"/>
    <w:rsid w:val="00206BFD"/>
    <w:rsid w:val="00211205"/>
    <w:rsid w:val="0021219B"/>
    <w:rsid w:val="00213D81"/>
    <w:rsid w:val="002145B6"/>
    <w:rsid w:val="00214E30"/>
    <w:rsid w:val="00215A26"/>
    <w:rsid w:val="00222D81"/>
    <w:rsid w:val="00223305"/>
    <w:rsid w:val="0022357F"/>
    <w:rsid w:val="002236EA"/>
    <w:rsid w:val="00223989"/>
    <w:rsid w:val="002240A2"/>
    <w:rsid w:val="002254B9"/>
    <w:rsid w:val="002267A9"/>
    <w:rsid w:val="002270E1"/>
    <w:rsid w:val="0022752F"/>
    <w:rsid w:val="00227635"/>
    <w:rsid w:val="00227ABF"/>
    <w:rsid w:val="0023114C"/>
    <w:rsid w:val="00231C3A"/>
    <w:rsid w:val="00232F44"/>
    <w:rsid w:val="00235F5F"/>
    <w:rsid w:val="0023664B"/>
    <w:rsid w:val="00237AE0"/>
    <w:rsid w:val="00241513"/>
    <w:rsid w:val="00241C49"/>
    <w:rsid w:val="00243D7C"/>
    <w:rsid w:val="00244967"/>
    <w:rsid w:val="00244F73"/>
    <w:rsid w:val="0024506C"/>
    <w:rsid w:val="00247AC1"/>
    <w:rsid w:val="00247D2D"/>
    <w:rsid w:val="00250111"/>
    <w:rsid w:val="0025054C"/>
    <w:rsid w:val="00251E97"/>
    <w:rsid w:val="002542BC"/>
    <w:rsid w:val="00256881"/>
    <w:rsid w:val="00257D32"/>
    <w:rsid w:val="002615D5"/>
    <w:rsid w:val="0026167A"/>
    <w:rsid w:val="00262B24"/>
    <w:rsid w:val="00263097"/>
    <w:rsid w:val="00265980"/>
    <w:rsid w:val="00266035"/>
    <w:rsid w:val="002702C4"/>
    <w:rsid w:val="00270D9A"/>
    <w:rsid w:val="00272ACB"/>
    <w:rsid w:val="00272E80"/>
    <w:rsid w:val="00273598"/>
    <w:rsid w:val="00274105"/>
    <w:rsid w:val="0027422C"/>
    <w:rsid w:val="002766A9"/>
    <w:rsid w:val="00277278"/>
    <w:rsid w:val="00280161"/>
    <w:rsid w:val="002808D7"/>
    <w:rsid w:val="00280B03"/>
    <w:rsid w:val="00281963"/>
    <w:rsid w:val="002828DF"/>
    <w:rsid w:val="00282A5C"/>
    <w:rsid w:val="00285354"/>
    <w:rsid w:val="0028622A"/>
    <w:rsid w:val="002862BB"/>
    <w:rsid w:val="0028729B"/>
    <w:rsid w:val="00287532"/>
    <w:rsid w:val="00287E75"/>
    <w:rsid w:val="0029098E"/>
    <w:rsid w:val="0029435D"/>
    <w:rsid w:val="00297451"/>
    <w:rsid w:val="002A037C"/>
    <w:rsid w:val="002A1259"/>
    <w:rsid w:val="002A29C8"/>
    <w:rsid w:val="002A3683"/>
    <w:rsid w:val="002A3BA0"/>
    <w:rsid w:val="002B22DD"/>
    <w:rsid w:val="002B24E2"/>
    <w:rsid w:val="002B2C21"/>
    <w:rsid w:val="002B2F6B"/>
    <w:rsid w:val="002B58EB"/>
    <w:rsid w:val="002B7993"/>
    <w:rsid w:val="002B7A0C"/>
    <w:rsid w:val="002B7D41"/>
    <w:rsid w:val="002C051B"/>
    <w:rsid w:val="002C3326"/>
    <w:rsid w:val="002C34D0"/>
    <w:rsid w:val="002C3961"/>
    <w:rsid w:val="002C4AAD"/>
    <w:rsid w:val="002C6AB5"/>
    <w:rsid w:val="002C7020"/>
    <w:rsid w:val="002D038F"/>
    <w:rsid w:val="002D15B1"/>
    <w:rsid w:val="002D1F57"/>
    <w:rsid w:val="002D238A"/>
    <w:rsid w:val="002D4B04"/>
    <w:rsid w:val="002D677B"/>
    <w:rsid w:val="002D6C78"/>
    <w:rsid w:val="002E190F"/>
    <w:rsid w:val="002E1F07"/>
    <w:rsid w:val="002E308D"/>
    <w:rsid w:val="002E33E1"/>
    <w:rsid w:val="002E406C"/>
    <w:rsid w:val="002E495E"/>
    <w:rsid w:val="002E619A"/>
    <w:rsid w:val="002F00A9"/>
    <w:rsid w:val="002F236E"/>
    <w:rsid w:val="002F2F10"/>
    <w:rsid w:val="002F33B1"/>
    <w:rsid w:val="002F3D30"/>
    <w:rsid w:val="002F5F90"/>
    <w:rsid w:val="00300446"/>
    <w:rsid w:val="003068C4"/>
    <w:rsid w:val="00307FD7"/>
    <w:rsid w:val="00311999"/>
    <w:rsid w:val="00312655"/>
    <w:rsid w:val="00312E4F"/>
    <w:rsid w:val="0031460B"/>
    <w:rsid w:val="003155C5"/>
    <w:rsid w:val="00320638"/>
    <w:rsid w:val="00321705"/>
    <w:rsid w:val="00325DF8"/>
    <w:rsid w:val="00326346"/>
    <w:rsid w:val="00326726"/>
    <w:rsid w:val="003319D5"/>
    <w:rsid w:val="00332DCE"/>
    <w:rsid w:val="00333BEB"/>
    <w:rsid w:val="00333E4C"/>
    <w:rsid w:val="00334098"/>
    <w:rsid w:val="003356C8"/>
    <w:rsid w:val="00335E60"/>
    <w:rsid w:val="00336F56"/>
    <w:rsid w:val="003374BD"/>
    <w:rsid w:val="00340964"/>
    <w:rsid w:val="00340995"/>
    <w:rsid w:val="00341465"/>
    <w:rsid w:val="00341E99"/>
    <w:rsid w:val="003421EA"/>
    <w:rsid w:val="00344BB1"/>
    <w:rsid w:val="00347FD1"/>
    <w:rsid w:val="0035487B"/>
    <w:rsid w:val="00354CD3"/>
    <w:rsid w:val="00354E1D"/>
    <w:rsid w:val="00356ABD"/>
    <w:rsid w:val="00356B71"/>
    <w:rsid w:val="00360A74"/>
    <w:rsid w:val="003611D6"/>
    <w:rsid w:val="003616E1"/>
    <w:rsid w:val="00361A82"/>
    <w:rsid w:val="003621A1"/>
    <w:rsid w:val="0036254A"/>
    <w:rsid w:val="00362F22"/>
    <w:rsid w:val="003654C6"/>
    <w:rsid w:val="00366776"/>
    <w:rsid w:val="003702D1"/>
    <w:rsid w:val="00371C7F"/>
    <w:rsid w:val="003752CC"/>
    <w:rsid w:val="00382026"/>
    <w:rsid w:val="00382B1F"/>
    <w:rsid w:val="00383BE9"/>
    <w:rsid w:val="003849AE"/>
    <w:rsid w:val="0038559B"/>
    <w:rsid w:val="00385DEA"/>
    <w:rsid w:val="00386DC8"/>
    <w:rsid w:val="00390AF4"/>
    <w:rsid w:val="00391332"/>
    <w:rsid w:val="00393CD3"/>
    <w:rsid w:val="0039416C"/>
    <w:rsid w:val="00396AA3"/>
    <w:rsid w:val="003A0617"/>
    <w:rsid w:val="003A0C75"/>
    <w:rsid w:val="003A0E18"/>
    <w:rsid w:val="003A0ED7"/>
    <w:rsid w:val="003A1E12"/>
    <w:rsid w:val="003A29C2"/>
    <w:rsid w:val="003A3943"/>
    <w:rsid w:val="003A4A16"/>
    <w:rsid w:val="003A5010"/>
    <w:rsid w:val="003A5282"/>
    <w:rsid w:val="003A7C47"/>
    <w:rsid w:val="003B0696"/>
    <w:rsid w:val="003B2B54"/>
    <w:rsid w:val="003B4F29"/>
    <w:rsid w:val="003B62CD"/>
    <w:rsid w:val="003B65E5"/>
    <w:rsid w:val="003C16F0"/>
    <w:rsid w:val="003C4F8B"/>
    <w:rsid w:val="003C621B"/>
    <w:rsid w:val="003C684F"/>
    <w:rsid w:val="003D0E2B"/>
    <w:rsid w:val="003D16CA"/>
    <w:rsid w:val="003D1E13"/>
    <w:rsid w:val="003D2DA1"/>
    <w:rsid w:val="003D3A50"/>
    <w:rsid w:val="003D4AC4"/>
    <w:rsid w:val="003D52F2"/>
    <w:rsid w:val="003D5484"/>
    <w:rsid w:val="003E03F4"/>
    <w:rsid w:val="003E3494"/>
    <w:rsid w:val="003E3647"/>
    <w:rsid w:val="003E42E3"/>
    <w:rsid w:val="003E7D9C"/>
    <w:rsid w:val="003F090E"/>
    <w:rsid w:val="003F1D48"/>
    <w:rsid w:val="003F5EAD"/>
    <w:rsid w:val="003F6ED0"/>
    <w:rsid w:val="00400747"/>
    <w:rsid w:val="004013A8"/>
    <w:rsid w:val="00402AC6"/>
    <w:rsid w:val="00403BB5"/>
    <w:rsid w:val="004052BD"/>
    <w:rsid w:val="004065A2"/>
    <w:rsid w:val="004107B4"/>
    <w:rsid w:val="00411D3E"/>
    <w:rsid w:val="00411D5E"/>
    <w:rsid w:val="004124BB"/>
    <w:rsid w:val="00413CFB"/>
    <w:rsid w:val="004147FD"/>
    <w:rsid w:val="00414C3C"/>
    <w:rsid w:val="00415D92"/>
    <w:rsid w:val="00415FFD"/>
    <w:rsid w:val="00416C5A"/>
    <w:rsid w:val="00417B26"/>
    <w:rsid w:val="004216AB"/>
    <w:rsid w:val="0042176A"/>
    <w:rsid w:val="00422BAA"/>
    <w:rsid w:val="0042609D"/>
    <w:rsid w:val="00427EA5"/>
    <w:rsid w:val="00431EDC"/>
    <w:rsid w:val="00436F0D"/>
    <w:rsid w:val="00443A3A"/>
    <w:rsid w:val="0044584A"/>
    <w:rsid w:val="0044673F"/>
    <w:rsid w:val="0045375E"/>
    <w:rsid w:val="00453F2F"/>
    <w:rsid w:val="00454CD9"/>
    <w:rsid w:val="00455958"/>
    <w:rsid w:val="00455AA2"/>
    <w:rsid w:val="00455BB4"/>
    <w:rsid w:val="00455F86"/>
    <w:rsid w:val="004573C0"/>
    <w:rsid w:val="00461D7F"/>
    <w:rsid w:val="00463407"/>
    <w:rsid w:val="00463E0E"/>
    <w:rsid w:val="00470730"/>
    <w:rsid w:val="0047160D"/>
    <w:rsid w:val="0047171C"/>
    <w:rsid w:val="00472090"/>
    <w:rsid w:val="00474C0D"/>
    <w:rsid w:val="00474C61"/>
    <w:rsid w:val="0047741D"/>
    <w:rsid w:val="00480D43"/>
    <w:rsid w:val="00482B75"/>
    <w:rsid w:val="00482E89"/>
    <w:rsid w:val="004836A6"/>
    <w:rsid w:val="00484EC2"/>
    <w:rsid w:val="00486D57"/>
    <w:rsid w:val="00487601"/>
    <w:rsid w:val="0048782F"/>
    <w:rsid w:val="004908E0"/>
    <w:rsid w:val="00490F5B"/>
    <w:rsid w:val="004935A5"/>
    <w:rsid w:val="0049729A"/>
    <w:rsid w:val="004A29AC"/>
    <w:rsid w:val="004A326A"/>
    <w:rsid w:val="004A3AC6"/>
    <w:rsid w:val="004A3BA4"/>
    <w:rsid w:val="004A4497"/>
    <w:rsid w:val="004A5178"/>
    <w:rsid w:val="004B1CBF"/>
    <w:rsid w:val="004B3E17"/>
    <w:rsid w:val="004B4DB9"/>
    <w:rsid w:val="004B599D"/>
    <w:rsid w:val="004B6E4D"/>
    <w:rsid w:val="004B743B"/>
    <w:rsid w:val="004C1952"/>
    <w:rsid w:val="004C36FB"/>
    <w:rsid w:val="004C48B3"/>
    <w:rsid w:val="004C4BEF"/>
    <w:rsid w:val="004C65E3"/>
    <w:rsid w:val="004C77D1"/>
    <w:rsid w:val="004D1F80"/>
    <w:rsid w:val="004D34CB"/>
    <w:rsid w:val="004D3979"/>
    <w:rsid w:val="004D483B"/>
    <w:rsid w:val="004D5ACF"/>
    <w:rsid w:val="004D6021"/>
    <w:rsid w:val="004E0537"/>
    <w:rsid w:val="004E23C3"/>
    <w:rsid w:val="004E4057"/>
    <w:rsid w:val="004E58CB"/>
    <w:rsid w:val="004E79EF"/>
    <w:rsid w:val="004E7DC8"/>
    <w:rsid w:val="004F2401"/>
    <w:rsid w:val="004F2E1A"/>
    <w:rsid w:val="004F39F0"/>
    <w:rsid w:val="004F4A9E"/>
    <w:rsid w:val="004F4F09"/>
    <w:rsid w:val="004F544A"/>
    <w:rsid w:val="005001CF"/>
    <w:rsid w:val="00500809"/>
    <w:rsid w:val="00502CC7"/>
    <w:rsid w:val="005038D9"/>
    <w:rsid w:val="00504503"/>
    <w:rsid w:val="00504C8F"/>
    <w:rsid w:val="00506626"/>
    <w:rsid w:val="00511DA0"/>
    <w:rsid w:val="00513120"/>
    <w:rsid w:val="00513291"/>
    <w:rsid w:val="005147B6"/>
    <w:rsid w:val="00515711"/>
    <w:rsid w:val="00515F48"/>
    <w:rsid w:val="005162B9"/>
    <w:rsid w:val="00521033"/>
    <w:rsid w:val="005247AC"/>
    <w:rsid w:val="00526A95"/>
    <w:rsid w:val="0053007F"/>
    <w:rsid w:val="00533F8C"/>
    <w:rsid w:val="00534AE2"/>
    <w:rsid w:val="00535DCD"/>
    <w:rsid w:val="005415F7"/>
    <w:rsid w:val="00541C72"/>
    <w:rsid w:val="00542683"/>
    <w:rsid w:val="00542864"/>
    <w:rsid w:val="005433B4"/>
    <w:rsid w:val="005444ED"/>
    <w:rsid w:val="00550277"/>
    <w:rsid w:val="005566C9"/>
    <w:rsid w:val="00562CAA"/>
    <w:rsid w:val="005632A4"/>
    <w:rsid w:val="00563DD4"/>
    <w:rsid w:val="00566A73"/>
    <w:rsid w:val="005675DA"/>
    <w:rsid w:val="00567883"/>
    <w:rsid w:val="0057042E"/>
    <w:rsid w:val="00570A98"/>
    <w:rsid w:val="00571049"/>
    <w:rsid w:val="0057133E"/>
    <w:rsid w:val="005723CF"/>
    <w:rsid w:val="00572B3E"/>
    <w:rsid w:val="0057311B"/>
    <w:rsid w:val="005732BB"/>
    <w:rsid w:val="00573F5C"/>
    <w:rsid w:val="00574508"/>
    <w:rsid w:val="00575952"/>
    <w:rsid w:val="00576AEA"/>
    <w:rsid w:val="00580365"/>
    <w:rsid w:val="00580ECF"/>
    <w:rsid w:val="00581269"/>
    <w:rsid w:val="00582E6F"/>
    <w:rsid w:val="00583521"/>
    <w:rsid w:val="0058368E"/>
    <w:rsid w:val="00583B3A"/>
    <w:rsid w:val="00586BD4"/>
    <w:rsid w:val="005904E7"/>
    <w:rsid w:val="005907D0"/>
    <w:rsid w:val="0059132C"/>
    <w:rsid w:val="00591E30"/>
    <w:rsid w:val="005929C4"/>
    <w:rsid w:val="00592B15"/>
    <w:rsid w:val="00592C17"/>
    <w:rsid w:val="00593E42"/>
    <w:rsid w:val="005942A2"/>
    <w:rsid w:val="0059499D"/>
    <w:rsid w:val="00595620"/>
    <w:rsid w:val="00595997"/>
    <w:rsid w:val="00595D69"/>
    <w:rsid w:val="00596A1D"/>
    <w:rsid w:val="0059719E"/>
    <w:rsid w:val="005A3955"/>
    <w:rsid w:val="005A633B"/>
    <w:rsid w:val="005A6A18"/>
    <w:rsid w:val="005B00A3"/>
    <w:rsid w:val="005B0B72"/>
    <w:rsid w:val="005B2A0B"/>
    <w:rsid w:val="005B3506"/>
    <w:rsid w:val="005B5759"/>
    <w:rsid w:val="005B5881"/>
    <w:rsid w:val="005B647E"/>
    <w:rsid w:val="005B691E"/>
    <w:rsid w:val="005B6BE9"/>
    <w:rsid w:val="005B71E7"/>
    <w:rsid w:val="005B78D6"/>
    <w:rsid w:val="005C4962"/>
    <w:rsid w:val="005C6F43"/>
    <w:rsid w:val="005C7058"/>
    <w:rsid w:val="005D0A51"/>
    <w:rsid w:val="005D1AE9"/>
    <w:rsid w:val="005D1BBE"/>
    <w:rsid w:val="005D2649"/>
    <w:rsid w:val="005D29B4"/>
    <w:rsid w:val="005D2DEE"/>
    <w:rsid w:val="005D32DB"/>
    <w:rsid w:val="005D4700"/>
    <w:rsid w:val="005D60D5"/>
    <w:rsid w:val="005E1B8F"/>
    <w:rsid w:val="005E2033"/>
    <w:rsid w:val="005E3EE6"/>
    <w:rsid w:val="005E5779"/>
    <w:rsid w:val="005E6253"/>
    <w:rsid w:val="005F0C7C"/>
    <w:rsid w:val="005F1A6B"/>
    <w:rsid w:val="005F4283"/>
    <w:rsid w:val="005F59F1"/>
    <w:rsid w:val="005F6E15"/>
    <w:rsid w:val="00601668"/>
    <w:rsid w:val="00603626"/>
    <w:rsid w:val="00606568"/>
    <w:rsid w:val="00607215"/>
    <w:rsid w:val="006106B6"/>
    <w:rsid w:val="00613C9B"/>
    <w:rsid w:val="00614C7B"/>
    <w:rsid w:val="00617C1B"/>
    <w:rsid w:val="00617E15"/>
    <w:rsid w:val="00620DB4"/>
    <w:rsid w:val="00621481"/>
    <w:rsid w:val="00621A7C"/>
    <w:rsid w:val="006222AB"/>
    <w:rsid w:val="00622546"/>
    <w:rsid w:val="00623B25"/>
    <w:rsid w:val="00623F74"/>
    <w:rsid w:val="00626391"/>
    <w:rsid w:val="006271F0"/>
    <w:rsid w:val="00627235"/>
    <w:rsid w:val="00627281"/>
    <w:rsid w:val="006275E5"/>
    <w:rsid w:val="0063037E"/>
    <w:rsid w:val="006335ED"/>
    <w:rsid w:val="0063400E"/>
    <w:rsid w:val="00634151"/>
    <w:rsid w:val="006343E1"/>
    <w:rsid w:val="00635E7C"/>
    <w:rsid w:val="00636515"/>
    <w:rsid w:val="00637FAF"/>
    <w:rsid w:val="0064115E"/>
    <w:rsid w:val="006414CD"/>
    <w:rsid w:val="006433CE"/>
    <w:rsid w:val="00643720"/>
    <w:rsid w:val="00645D85"/>
    <w:rsid w:val="00651230"/>
    <w:rsid w:val="00651D8C"/>
    <w:rsid w:val="0065228E"/>
    <w:rsid w:val="00654378"/>
    <w:rsid w:val="00654F05"/>
    <w:rsid w:val="00654FAA"/>
    <w:rsid w:val="00661B5F"/>
    <w:rsid w:val="00662580"/>
    <w:rsid w:val="00665001"/>
    <w:rsid w:val="00670A8C"/>
    <w:rsid w:val="00671098"/>
    <w:rsid w:val="00671F08"/>
    <w:rsid w:val="00672156"/>
    <w:rsid w:val="00676DCD"/>
    <w:rsid w:val="00680F6E"/>
    <w:rsid w:val="00681B17"/>
    <w:rsid w:val="0068526C"/>
    <w:rsid w:val="0068602C"/>
    <w:rsid w:val="006861D8"/>
    <w:rsid w:val="00686A04"/>
    <w:rsid w:val="00686BF4"/>
    <w:rsid w:val="006903F2"/>
    <w:rsid w:val="00691423"/>
    <w:rsid w:val="0069205B"/>
    <w:rsid w:val="006925EB"/>
    <w:rsid w:val="0069348B"/>
    <w:rsid w:val="00694051"/>
    <w:rsid w:val="0069412B"/>
    <w:rsid w:val="0069423D"/>
    <w:rsid w:val="006A15FB"/>
    <w:rsid w:val="006A2079"/>
    <w:rsid w:val="006A2292"/>
    <w:rsid w:val="006A2A30"/>
    <w:rsid w:val="006A2FDE"/>
    <w:rsid w:val="006A399E"/>
    <w:rsid w:val="006A569C"/>
    <w:rsid w:val="006A644D"/>
    <w:rsid w:val="006A797C"/>
    <w:rsid w:val="006A7DDE"/>
    <w:rsid w:val="006B043A"/>
    <w:rsid w:val="006B07FD"/>
    <w:rsid w:val="006B54D1"/>
    <w:rsid w:val="006B56E6"/>
    <w:rsid w:val="006B659B"/>
    <w:rsid w:val="006B6718"/>
    <w:rsid w:val="006B68C2"/>
    <w:rsid w:val="006B6E46"/>
    <w:rsid w:val="006B7191"/>
    <w:rsid w:val="006B7E0B"/>
    <w:rsid w:val="006C1C5F"/>
    <w:rsid w:val="006C1ECB"/>
    <w:rsid w:val="006C29B8"/>
    <w:rsid w:val="006C2A2A"/>
    <w:rsid w:val="006C65F0"/>
    <w:rsid w:val="006C6CB5"/>
    <w:rsid w:val="006C7895"/>
    <w:rsid w:val="006D0C32"/>
    <w:rsid w:val="006D1BF8"/>
    <w:rsid w:val="006D3314"/>
    <w:rsid w:val="006D3AC0"/>
    <w:rsid w:val="006D40B2"/>
    <w:rsid w:val="006D4148"/>
    <w:rsid w:val="006D47CA"/>
    <w:rsid w:val="006D5833"/>
    <w:rsid w:val="006D67F5"/>
    <w:rsid w:val="006D6BFE"/>
    <w:rsid w:val="006D7874"/>
    <w:rsid w:val="006D7B56"/>
    <w:rsid w:val="006E08AA"/>
    <w:rsid w:val="006E0AF9"/>
    <w:rsid w:val="006E1D31"/>
    <w:rsid w:val="006E230A"/>
    <w:rsid w:val="006E2CE3"/>
    <w:rsid w:val="006E2E13"/>
    <w:rsid w:val="006E32D1"/>
    <w:rsid w:val="006E4702"/>
    <w:rsid w:val="006E5A69"/>
    <w:rsid w:val="006E6462"/>
    <w:rsid w:val="006E7E5F"/>
    <w:rsid w:val="006F0D51"/>
    <w:rsid w:val="006F100B"/>
    <w:rsid w:val="006F39D2"/>
    <w:rsid w:val="006F409A"/>
    <w:rsid w:val="006F45FF"/>
    <w:rsid w:val="006F460F"/>
    <w:rsid w:val="006F5368"/>
    <w:rsid w:val="006F5B6E"/>
    <w:rsid w:val="006F5BBF"/>
    <w:rsid w:val="00700256"/>
    <w:rsid w:val="0070026D"/>
    <w:rsid w:val="00700424"/>
    <w:rsid w:val="00712223"/>
    <w:rsid w:val="00712F53"/>
    <w:rsid w:val="00713278"/>
    <w:rsid w:val="00715C2B"/>
    <w:rsid w:val="00716C2D"/>
    <w:rsid w:val="007171F1"/>
    <w:rsid w:val="00721229"/>
    <w:rsid w:val="00721654"/>
    <w:rsid w:val="00724A2B"/>
    <w:rsid w:val="00724B7C"/>
    <w:rsid w:val="00725D11"/>
    <w:rsid w:val="0072612E"/>
    <w:rsid w:val="007315FC"/>
    <w:rsid w:val="00731BEA"/>
    <w:rsid w:val="00732B6E"/>
    <w:rsid w:val="007333D0"/>
    <w:rsid w:val="007336F7"/>
    <w:rsid w:val="00733CCF"/>
    <w:rsid w:val="00733F95"/>
    <w:rsid w:val="00740705"/>
    <w:rsid w:val="007425E4"/>
    <w:rsid w:val="0074290E"/>
    <w:rsid w:val="00743ECC"/>
    <w:rsid w:val="00744241"/>
    <w:rsid w:val="007449CD"/>
    <w:rsid w:val="007460D5"/>
    <w:rsid w:val="007538EE"/>
    <w:rsid w:val="00754F2A"/>
    <w:rsid w:val="00755965"/>
    <w:rsid w:val="00756A23"/>
    <w:rsid w:val="00757383"/>
    <w:rsid w:val="00757F63"/>
    <w:rsid w:val="00757FA9"/>
    <w:rsid w:val="00757FCF"/>
    <w:rsid w:val="007610D9"/>
    <w:rsid w:val="00761A11"/>
    <w:rsid w:val="00762A67"/>
    <w:rsid w:val="007636CF"/>
    <w:rsid w:val="00765821"/>
    <w:rsid w:val="00767373"/>
    <w:rsid w:val="0076751B"/>
    <w:rsid w:val="00772AD8"/>
    <w:rsid w:val="0077306C"/>
    <w:rsid w:val="0077353B"/>
    <w:rsid w:val="00773AD5"/>
    <w:rsid w:val="00774F54"/>
    <w:rsid w:val="00776AA4"/>
    <w:rsid w:val="00780F46"/>
    <w:rsid w:val="00781472"/>
    <w:rsid w:val="00781CE7"/>
    <w:rsid w:val="00784651"/>
    <w:rsid w:val="007860E1"/>
    <w:rsid w:val="0078655E"/>
    <w:rsid w:val="00787B15"/>
    <w:rsid w:val="00787DA7"/>
    <w:rsid w:val="00791CE1"/>
    <w:rsid w:val="00792505"/>
    <w:rsid w:val="007931D5"/>
    <w:rsid w:val="00793660"/>
    <w:rsid w:val="00793F03"/>
    <w:rsid w:val="0079565F"/>
    <w:rsid w:val="00795C4E"/>
    <w:rsid w:val="007A0EA8"/>
    <w:rsid w:val="007A28C8"/>
    <w:rsid w:val="007A311F"/>
    <w:rsid w:val="007A3427"/>
    <w:rsid w:val="007A35C3"/>
    <w:rsid w:val="007A362F"/>
    <w:rsid w:val="007A393A"/>
    <w:rsid w:val="007A3E73"/>
    <w:rsid w:val="007A7551"/>
    <w:rsid w:val="007A774C"/>
    <w:rsid w:val="007B1099"/>
    <w:rsid w:val="007B2B6E"/>
    <w:rsid w:val="007B2E5B"/>
    <w:rsid w:val="007B5B76"/>
    <w:rsid w:val="007B5DD2"/>
    <w:rsid w:val="007C15C6"/>
    <w:rsid w:val="007C175C"/>
    <w:rsid w:val="007C2290"/>
    <w:rsid w:val="007C2657"/>
    <w:rsid w:val="007C3EEA"/>
    <w:rsid w:val="007C4B4B"/>
    <w:rsid w:val="007C6595"/>
    <w:rsid w:val="007C6958"/>
    <w:rsid w:val="007C7FFE"/>
    <w:rsid w:val="007D01C8"/>
    <w:rsid w:val="007D0707"/>
    <w:rsid w:val="007D22B2"/>
    <w:rsid w:val="007D3D26"/>
    <w:rsid w:val="007D4E5E"/>
    <w:rsid w:val="007D6C5A"/>
    <w:rsid w:val="007D6D9A"/>
    <w:rsid w:val="007D6DED"/>
    <w:rsid w:val="007E0273"/>
    <w:rsid w:val="007E0617"/>
    <w:rsid w:val="007E12AC"/>
    <w:rsid w:val="007E2B29"/>
    <w:rsid w:val="007E2DCE"/>
    <w:rsid w:val="007E5146"/>
    <w:rsid w:val="007E5B22"/>
    <w:rsid w:val="007E7CDE"/>
    <w:rsid w:val="007F0021"/>
    <w:rsid w:val="007F081E"/>
    <w:rsid w:val="007F0E43"/>
    <w:rsid w:val="007F0EE5"/>
    <w:rsid w:val="007F10FD"/>
    <w:rsid w:val="007F1D88"/>
    <w:rsid w:val="007F3848"/>
    <w:rsid w:val="007F4168"/>
    <w:rsid w:val="007F43FC"/>
    <w:rsid w:val="007F5269"/>
    <w:rsid w:val="007F5416"/>
    <w:rsid w:val="007F635B"/>
    <w:rsid w:val="007F74EB"/>
    <w:rsid w:val="007F7BEA"/>
    <w:rsid w:val="0080042D"/>
    <w:rsid w:val="00800ABF"/>
    <w:rsid w:val="00800D3D"/>
    <w:rsid w:val="00801599"/>
    <w:rsid w:val="008017C3"/>
    <w:rsid w:val="00802E28"/>
    <w:rsid w:val="00803250"/>
    <w:rsid w:val="0080473B"/>
    <w:rsid w:val="008047C8"/>
    <w:rsid w:val="00805E64"/>
    <w:rsid w:val="00806770"/>
    <w:rsid w:val="00807008"/>
    <w:rsid w:val="00810F09"/>
    <w:rsid w:val="00811A68"/>
    <w:rsid w:val="008135CB"/>
    <w:rsid w:val="00816F2E"/>
    <w:rsid w:val="008201CA"/>
    <w:rsid w:val="0082231F"/>
    <w:rsid w:val="008231C0"/>
    <w:rsid w:val="008245F1"/>
    <w:rsid w:val="008265C5"/>
    <w:rsid w:val="008268FC"/>
    <w:rsid w:val="00830DD9"/>
    <w:rsid w:val="00832116"/>
    <w:rsid w:val="00832F41"/>
    <w:rsid w:val="008336EC"/>
    <w:rsid w:val="00834822"/>
    <w:rsid w:val="00835E86"/>
    <w:rsid w:val="0084169C"/>
    <w:rsid w:val="008418E6"/>
    <w:rsid w:val="00841998"/>
    <w:rsid w:val="00842C6D"/>
    <w:rsid w:val="00843BC2"/>
    <w:rsid w:val="00845893"/>
    <w:rsid w:val="008467C8"/>
    <w:rsid w:val="00846D8F"/>
    <w:rsid w:val="00847152"/>
    <w:rsid w:val="008473F6"/>
    <w:rsid w:val="008505BD"/>
    <w:rsid w:val="008506E0"/>
    <w:rsid w:val="00852039"/>
    <w:rsid w:val="008561C7"/>
    <w:rsid w:val="008617CF"/>
    <w:rsid w:val="00863775"/>
    <w:rsid w:val="008651C9"/>
    <w:rsid w:val="0086549E"/>
    <w:rsid w:val="00865C3A"/>
    <w:rsid w:val="00866CD6"/>
    <w:rsid w:val="008673E2"/>
    <w:rsid w:val="008677FF"/>
    <w:rsid w:val="00867F35"/>
    <w:rsid w:val="008728DF"/>
    <w:rsid w:val="0087405C"/>
    <w:rsid w:val="00874416"/>
    <w:rsid w:val="00875088"/>
    <w:rsid w:val="00875329"/>
    <w:rsid w:val="00875A9A"/>
    <w:rsid w:val="008764FC"/>
    <w:rsid w:val="0087671A"/>
    <w:rsid w:val="00877706"/>
    <w:rsid w:val="008777FA"/>
    <w:rsid w:val="008813B4"/>
    <w:rsid w:val="008840E4"/>
    <w:rsid w:val="00884B86"/>
    <w:rsid w:val="00886BA5"/>
    <w:rsid w:val="00886F54"/>
    <w:rsid w:val="00887789"/>
    <w:rsid w:val="00890C95"/>
    <w:rsid w:val="008914FC"/>
    <w:rsid w:val="008917C1"/>
    <w:rsid w:val="00893516"/>
    <w:rsid w:val="00893B4B"/>
    <w:rsid w:val="008949C5"/>
    <w:rsid w:val="00896D2B"/>
    <w:rsid w:val="00897AD0"/>
    <w:rsid w:val="00897C36"/>
    <w:rsid w:val="00897C43"/>
    <w:rsid w:val="008A179E"/>
    <w:rsid w:val="008A26E0"/>
    <w:rsid w:val="008A3A86"/>
    <w:rsid w:val="008B138F"/>
    <w:rsid w:val="008B366D"/>
    <w:rsid w:val="008C012B"/>
    <w:rsid w:val="008C0233"/>
    <w:rsid w:val="008C037E"/>
    <w:rsid w:val="008C093B"/>
    <w:rsid w:val="008C0EE3"/>
    <w:rsid w:val="008C1772"/>
    <w:rsid w:val="008C472E"/>
    <w:rsid w:val="008C6774"/>
    <w:rsid w:val="008D4598"/>
    <w:rsid w:val="008D5B5E"/>
    <w:rsid w:val="008E0070"/>
    <w:rsid w:val="008E1DC8"/>
    <w:rsid w:val="008E2744"/>
    <w:rsid w:val="008E2F4E"/>
    <w:rsid w:val="008E573C"/>
    <w:rsid w:val="008E6900"/>
    <w:rsid w:val="008E6CB0"/>
    <w:rsid w:val="008E7265"/>
    <w:rsid w:val="008E758D"/>
    <w:rsid w:val="008F0993"/>
    <w:rsid w:val="008F5201"/>
    <w:rsid w:val="008F62BE"/>
    <w:rsid w:val="008F751F"/>
    <w:rsid w:val="008F7646"/>
    <w:rsid w:val="009015E9"/>
    <w:rsid w:val="009029B8"/>
    <w:rsid w:val="0090330E"/>
    <w:rsid w:val="00904F66"/>
    <w:rsid w:val="00905645"/>
    <w:rsid w:val="0090587B"/>
    <w:rsid w:val="0090615A"/>
    <w:rsid w:val="009061EE"/>
    <w:rsid w:val="00907BE8"/>
    <w:rsid w:val="0091005A"/>
    <w:rsid w:val="00910533"/>
    <w:rsid w:val="0091125D"/>
    <w:rsid w:val="00912E62"/>
    <w:rsid w:val="00914058"/>
    <w:rsid w:val="00914402"/>
    <w:rsid w:val="0091448E"/>
    <w:rsid w:val="00915D37"/>
    <w:rsid w:val="00916530"/>
    <w:rsid w:val="00917776"/>
    <w:rsid w:val="00920E1A"/>
    <w:rsid w:val="0092130D"/>
    <w:rsid w:val="0092189A"/>
    <w:rsid w:val="009242B7"/>
    <w:rsid w:val="00925530"/>
    <w:rsid w:val="0092656F"/>
    <w:rsid w:val="009322D9"/>
    <w:rsid w:val="00932466"/>
    <w:rsid w:val="009324D3"/>
    <w:rsid w:val="009345CA"/>
    <w:rsid w:val="009346E7"/>
    <w:rsid w:val="0093480E"/>
    <w:rsid w:val="0093566E"/>
    <w:rsid w:val="00935EB8"/>
    <w:rsid w:val="00937648"/>
    <w:rsid w:val="00937E56"/>
    <w:rsid w:val="00940F73"/>
    <w:rsid w:val="009421FB"/>
    <w:rsid w:val="00943B24"/>
    <w:rsid w:val="00943C5A"/>
    <w:rsid w:val="00944107"/>
    <w:rsid w:val="00944A57"/>
    <w:rsid w:val="0094554F"/>
    <w:rsid w:val="00945ACB"/>
    <w:rsid w:val="00947D97"/>
    <w:rsid w:val="00951662"/>
    <w:rsid w:val="009518D9"/>
    <w:rsid w:val="009541D0"/>
    <w:rsid w:val="00954ACA"/>
    <w:rsid w:val="009555CC"/>
    <w:rsid w:val="009603BB"/>
    <w:rsid w:val="00960944"/>
    <w:rsid w:val="00961AC2"/>
    <w:rsid w:val="0096310A"/>
    <w:rsid w:val="00964179"/>
    <w:rsid w:val="00964DBC"/>
    <w:rsid w:val="009650D5"/>
    <w:rsid w:val="00966C4D"/>
    <w:rsid w:val="00970832"/>
    <w:rsid w:val="00971147"/>
    <w:rsid w:val="00972F4C"/>
    <w:rsid w:val="009731AE"/>
    <w:rsid w:val="00975D37"/>
    <w:rsid w:val="009779FD"/>
    <w:rsid w:val="00980614"/>
    <w:rsid w:val="00983E01"/>
    <w:rsid w:val="00985E65"/>
    <w:rsid w:val="00987267"/>
    <w:rsid w:val="009937DE"/>
    <w:rsid w:val="009939AD"/>
    <w:rsid w:val="00995B2E"/>
    <w:rsid w:val="00997F59"/>
    <w:rsid w:val="009A142C"/>
    <w:rsid w:val="009A3384"/>
    <w:rsid w:val="009A365E"/>
    <w:rsid w:val="009A5A05"/>
    <w:rsid w:val="009A5B69"/>
    <w:rsid w:val="009A5D09"/>
    <w:rsid w:val="009A62E6"/>
    <w:rsid w:val="009A7EAF"/>
    <w:rsid w:val="009B1967"/>
    <w:rsid w:val="009B21E2"/>
    <w:rsid w:val="009B35AF"/>
    <w:rsid w:val="009B46B5"/>
    <w:rsid w:val="009B5616"/>
    <w:rsid w:val="009B5AB8"/>
    <w:rsid w:val="009B65CC"/>
    <w:rsid w:val="009C1BFE"/>
    <w:rsid w:val="009C29A8"/>
    <w:rsid w:val="009C2BA8"/>
    <w:rsid w:val="009C5CF2"/>
    <w:rsid w:val="009C5F27"/>
    <w:rsid w:val="009C6C3C"/>
    <w:rsid w:val="009C772D"/>
    <w:rsid w:val="009C7BE9"/>
    <w:rsid w:val="009D0499"/>
    <w:rsid w:val="009D0630"/>
    <w:rsid w:val="009D10C3"/>
    <w:rsid w:val="009D1E9E"/>
    <w:rsid w:val="009D277B"/>
    <w:rsid w:val="009D4081"/>
    <w:rsid w:val="009D4C2E"/>
    <w:rsid w:val="009D6427"/>
    <w:rsid w:val="009D6D9B"/>
    <w:rsid w:val="009E02BB"/>
    <w:rsid w:val="009E45F0"/>
    <w:rsid w:val="009E4F4A"/>
    <w:rsid w:val="009E69F7"/>
    <w:rsid w:val="009F05A7"/>
    <w:rsid w:val="009F0631"/>
    <w:rsid w:val="009F0C6F"/>
    <w:rsid w:val="009F2A88"/>
    <w:rsid w:val="009F368C"/>
    <w:rsid w:val="009F4DD6"/>
    <w:rsid w:val="009F623C"/>
    <w:rsid w:val="009F6474"/>
    <w:rsid w:val="009F74D8"/>
    <w:rsid w:val="009F7D9F"/>
    <w:rsid w:val="00A01A48"/>
    <w:rsid w:val="00A02574"/>
    <w:rsid w:val="00A03A3C"/>
    <w:rsid w:val="00A04D17"/>
    <w:rsid w:val="00A054D0"/>
    <w:rsid w:val="00A10A69"/>
    <w:rsid w:val="00A12009"/>
    <w:rsid w:val="00A13D00"/>
    <w:rsid w:val="00A14474"/>
    <w:rsid w:val="00A203AF"/>
    <w:rsid w:val="00A2241E"/>
    <w:rsid w:val="00A2737E"/>
    <w:rsid w:val="00A27B6D"/>
    <w:rsid w:val="00A30CE5"/>
    <w:rsid w:val="00A313D8"/>
    <w:rsid w:val="00A32A4C"/>
    <w:rsid w:val="00A356CE"/>
    <w:rsid w:val="00A36810"/>
    <w:rsid w:val="00A36C69"/>
    <w:rsid w:val="00A377AB"/>
    <w:rsid w:val="00A37942"/>
    <w:rsid w:val="00A37C74"/>
    <w:rsid w:val="00A37D49"/>
    <w:rsid w:val="00A37EF6"/>
    <w:rsid w:val="00A417AC"/>
    <w:rsid w:val="00A41953"/>
    <w:rsid w:val="00A4247E"/>
    <w:rsid w:val="00A448CE"/>
    <w:rsid w:val="00A4499D"/>
    <w:rsid w:val="00A45CEB"/>
    <w:rsid w:val="00A5081C"/>
    <w:rsid w:val="00A50C8C"/>
    <w:rsid w:val="00A512EA"/>
    <w:rsid w:val="00A51470"/>
    <w:rsid w:val="00A519E8"/>
    <w:rsid w:val="00A52467"/>
    <w:rsid w:val="00A52E67"/>
    <w:rsid w:val="00A53D3C"/>
    <w:rsid w:val="00A542F4"/>
    <w:rsid w:val="00A54553"/>
    <w:rsid w:val="00A55459"/>
    <w:rsid w:val="00A55A97"/>
    <w:rsid w:val="00A569C6"/>
    <w:rsid w:val="00A56DB8"/>
    <w:rsid w:val="00A603E3"/>
    <w:rsid w:val="00A605C8"/>
    <w:rsid w:val="00A65515"/>
    <w:rsid w:val="00A65D01"/>
    <w:rsid w:val="00A66A12"/>
    <w:rsid w:val="00A67B51"/>
    <w:rsid w:val="00A70CEC"/>
    <w:rsid w:val="00A725F3"/>
    <w:rsid w:val="00A73D25"/>
    <w:rsid w:val="00A838E4"/>
    <w:rsid w:val="00A83FFF"/>
    <w:rsid w:val="00A857E8"/>
    <w:rsid w:val="00A879DD"/>
    <w:rsid w:val="00A905A2"/>
    <w:rsid w:val="00A91455"/>
    <w:rsid w:val="00A9222A"/>
    <w:rsid w:val="00A9664A"/>
    <w:rsid w:val="00A96DA5"/>
    <w:rsid w:val="00A976C3"/>
    <w:rsid w:val="00A97917"/>
    <w:rsid w:val="00A97C27"/>
    <w:rsid w:val="00AA1041"/>
    <w:rsid w:val="00AA23DE"/>
    <w:rsid w:val="00AA4625"/>
    <w:rsid w:val="00AB253D"/>
    <w:rsid w:val="00AB2B76"/>
    <w:rsid w:val="00AB462F"/>
    <w:rsid w:val="00AC1529"/>
    <w:rsid w:val="00AC2BE0"/>
    <w:rsid w:val="00AC4302"/>
    <w:rsid w:val="00AC4F63"/>
    <w:rsid w:val="00AC641B"/>
    <w:rsid w:val="00AC7601"/>
    <w:rsid w:val="00AD003E"/>
    <w:rsid w:val="00AD0C79"/>
    <w:rsid w:val="00AD10D5"/>
    <w:rsid w:val="00AD14EC"/>
    <w:rsid w:val="00AD1B27"/>
    <w:rsid w:val="00AD2133"/>
    <w:rsid w:val="00AD23A8"/>
    <w:rsid w:val="00AD5F62"/>
    <w:rsid w:val="00AE0C0D"/>
    <w:rsid w:val="00AE2191"/>
    <w:rsid w:val="00AE266A"/>
    <w:rsid w:val="00AE29F0"/>
    <w:rsid w:val="00AE5E16"/>
    <w:rsid w:val="00AE75A2"/>
    <w:rsid w:val="00AF41E2"/>
    <w:rsid w:val="00AF598B"/>
    <w:rsid w:val="00AF5CAA"/>
    <w:rsid w:val="00AF63BC"/>
    <w:rsid w:val="00AF6A39"/>
    <w:rsid w:val="00AF6D4D"/>
    <w:rsid w:val="00AF70BF"/>
    <w:rsid w:val="00B00E3C"/>
    <w:rsid w:val="00B01A0E"/>
    <w:rsid w:val="00B0288F"/>
    <w:rsid w:val="00B03217"/>
    <w:rsid w:val="00B04C0B"/>
    <w:rsid w:val="00B05770"/>
    <w:rsid w:val="00B0732E"/>
    <w:rsid w:val="00B07459"/>
    <w:rsid w:val="00B10339"/>
    <w:rsid w:val="00B1068F"/>
    <w:rsid w:val="00B107B0"/>
    <w:rsid w:val="00B114FC"/>
    <w:rsid w:val="00B115D4"/>
    <w:rsid w:val="00B126DB"/>
    <w:rsid w:val="00B14672"/>
    <w:rsid w:val="00B14F34"/>
    <w:rsid w:val="00B17606"/>
    <w:rsid w:val="00B20584"/>
    <w:rsid w:val="00B20E51"/>
    <w:rsid w:val="00B210AE"/>
    <w:rsid w:val="00B211D2"/>
    <w:rsid w:val="00B21683"/>
    <w:rsid w:val="00B2382B"/>
    <w:rsid w:val="00B26AD7"/>
    <w:rsid w:val="00B27C3A"/>
    <w:rsid w:val="00B30E33"/>
    <w:rsid w:val="00B31515"/>
    <w:rsid w:val="00B32D1B"/>
    <w:rsid w:val="00B33052"/>
    <w:rsid w:val="00B35781"/>
    <w:rsid w:val="00B358B7"/>
    <w:rsid w:val="00B36D6D"/>
    <w:rsid w:val="00B40676"/>
    <w:rsid w:val="00B40CD9"/>
    <w:rsid w:val="00B41A68"/>
    <w:rsid w:val="00B41A79"/>
    <w:rsid w:val="00B42856"/>
    <w:rsid w:val="00B44063"/>
    <w:rsid w:val="00B44176"/>
    <w:rsid w:val="00B441ED"/>
    <w:rsid w:val="00B44243"/>
    <w:rsid w:val="00B47A59"/>
    <w:rsid w:val="00B525C9"/>
    <w:rsid w:val="00B52639"/>
    <w:rsid w:val="00B54E47"/>
    <w:rsid w:val="00B55C65"/>
    <w:rsid w:val="00B60479"/>
    <w:rsid w:val="00B607AF"/>
    <w:rsid w:val="00B60C2C"/>
    <w:rsid w:val="00B60DE9"/>
    <w:rsid w:val="00B6295E"/>
    <w:rsid w:val="00B62D17"/>
    <w:rsid w:val="00B6771F"/>
    <w:rsid w:val="00B67A21"/>
    <w:rsid w:val="00B67A4D"/>
    <w:rsid w:val="00B67E95"/>
    <w:rsid w:val="00B7134B"/>
    <w:rsid w:val="00B7192D"/>
    <w:rsid w:val="00B742FC"/>
    <w:rsid w:val="00B74DB7"/>
    <w:rsid w:val="00B83D41"/>
    <w:rsid w:val="00B8497A"/>
    <w:rsid w:val="00B84AE8"/>
    <w:rsid w:val="00B86A9E"/>
    <w:rsid w:val="00B947DC"/>
    <w:rsid w:val="00B94A08"/>
    <w:rsid w:val="00B950E8"/>
    <w:rsid w:val="00B95D07"/>
    <w:rsid w:val="00B97FFA"/>
    <w:rsid w:val="00BA1B02"/>
    <w:rsid w:val="00BA3E88"/>
    <w:rsid w:val="00BA4E95"/>
    <w:rsid w:val="00BA7CF9"/>
    <w:rsid w:val="00BA7E9E"/>
    <w:rsid w:val="00BB1C7B"/>
    <w:rsid w:val="00BB6412"/>
    <w:rsid w:val="00BC011F"/>
    <w:rsid w:val="00BC2991"/>
    <w:rsid w:val="00BC3178"/>
    <w:rsid w:val="00BC317F"/>
    <w:rsid w:val="00BC6E9A"/>
    <w:rsid w:val="00BC7B0C"/>
    <w:rsid w:val="00BD05D5"/>
    <w:rsid w:val="00BD0ADD"/>
    <w:rsid w:val="00BD1289"/>
    <w:rsid w:val="00BD1678"/>
    <w:rsid w:val="00BD1D4D"/>
    <w:rsid w:val="00BD2EBA"/>
    <w:rsid w:val="00BD4078"/>
    <w:rsid w:val="00BD4283"/>
    <w:rsid w:val="00BD47AE"/>
    <w:rsid w:val="00BD721F"/>
    <w:rsid w:val="00BE042E"/>
    <w:rsid w:val="00BE065B"/>
    <w:rsid w:val="00BE1088"/>
    <w:rsid w:val="00BE1C6B"/>
    <w:rsid w:val="00BE1F27"/>
    <w:rsid w:val="00BE3323"/>
    <w:rsid w:val="00BE3BA0"/>
    <w:rsid w:val="00BE5F57"/>
    <w:rsid w:val="00BF1244"/>
    <w:rsid w:val="00BF1F81"/>
    <w:rsid w:val="00BF25EC"/>
    <w:rsid w:val="00BF3760"/>
    <w:rsid w:val="00C01272"/>
    <w:rsid w:val="00C01E8B"/>
    <w:rsid w:val="00C040E7"/>
    <w:rsid w:val="00C05450"/>
    <w:rsid w:val="00C05553"/>
    <w:rsid w:val="00C05E41"/>
    <w:rsid w:val="00C1098F"/>
    <w:rsid w:val="00C11862"/>
    <w:rsid w:val="00C13EEE"/>
    <w:rsid w:val="00C153EE"/>
    <w:rsid w:val="00C21E6A"/>
    <w:rsid w:val="00C237C5"/>
    <w:rsid w:val="00C24914"/>
    <w:rsid w:val="00C24ECE"/>
    <w:rsid w:val="00C27530"/>
    <w:rsid w:val="00C27F79"/>
    <w:rsid w:val="00C3059A"/>
    <w:rsid w:val="00C30C99"/>
    <w:rsid w:val="00C31A6B"/>
    <w:rsid w:val="00C31DBF"/>
    <w:rsid w:val="00C32A80"/>
    <w:rsid w:val="00C33105"/>
    <w:rsid w:val="00C341B8"/>
    <w:rsid w:val="00C34EF3"/>
    <w:rsid w:val="00C35105"/>
    <w:rsid w:val="00C40442"/>
    <w:rsid w:val="00C40892"/>
    <w:rsid w:val="00C40EE6"/>
    <w:rsid w:val="00C4225A"/>
    <w:rsid w:val="00C423E3"/>
    <w:rsid w:val="00C4365B"/>
    <w:rsid w:val="00C44481"/>
    <w:rsid w:val="00C4450F"/>
    <w:rsid w:val="00C44D28"/>
    <w:rsid w:val="00C47CE7"/>
    <w:rsid w:val="00C5190D"/>
    <w:rsid w:val="00C537E8"/>
    <w:rsid w:val="00C5587D"/>
    <w:rsid w:val="00C5650E"/>
    <w:rsid w:val="00C62D30"/>
    <w:rsid w:val="00C64B7F"/>
    <w:rsid w:val="00C6582B"/>
    <w:rsid w:val="00C65888"/>
    <w:rsid w:val="00C65EC5"/>
    <w:rsid w:val="00C66375"/>
    <w:rsid w:val="00C7160C"/>
    <w:rsid w:val="00C72D84"/>
    <w:rsid w:val="00C74F59"/>
    <w:rsid w:val="00C750D0"/>
    <w:rsid w:val="00C777F7"/>
    <w:rsid w:val="00C778B3"/>
    <w:rsid w:val="00C80ACF"/>
    <w:rsid w:val="00C80CF1"/>
    <w:rsid w:val="00C81112"/>
    <w:rsid w:val="00C812A8"/>
    <w:rsid w:val="00C822B8"/>
    <w:rsid w:val="00C83254"/>
    <w:rsid w:val="00C84551"/>
    <w:rsid w:val="00C84FB7"/>
    <w:rsid w:val="00C8626B"/>
    <w:rsid w:val="00C9048F"/>
    <w:rsid w:val="00C927F3"/>
    <w:rsid w:val="00C95B69"/>
    <w:rsid w:val="00CA22F6"/>
    <w:rsid w:val="00CA30ED"/>
    <w:rsid w:val="00CA3BFF"/>
    <w:rsid w:val="00CA4474"/>
    <w:rsid w:val="00CA4AFC"/>
    <w:rsid w:val="00CA57F8"/>
    <w:rsid w:val="00CB0CD8"/>
    <w:rsid w:val="00CB10DE"/>
    <w:rsid w:val="00CB2E59"/>
    <w:rsid w:val="00CB2F99"/>
    <w:rsid w:val="00CB3182"/>
    <w:rsid w:val="00CB5056"/>
    <w:rsid w:val="00CB6332"/>
    <w:rsid w:val="00CB7D98"/>
    <w:rsid w:val="00CC13F0"/>
    <w:rsid w:val="00CC3053"/>
    <w:rsid w:val="00CC3988"/>
    <w:rsid w:val="00CC3D87"/>
    <w:rsid w:val="00CC421F"/>
    <w:rsid w:val="00CC6523"/>
    <w:rsid w:val="00CC68D2"/>
    <w:rsid w:val="00CC6C03"/>
    <w:rsid w:val="00CC762E"/>
    <w:rsid w:val="00CD050E"/>
    <w:rsid w:val="00CD0FB9"/>
    <w:rsid w:val="00CD1593"/>
    <w:rsid w:val="00CD2E07"/>
    <w:rsid w:val="00CD7450"/>
    <w:rsid w:val="00CD783A"/>
    <w:rsid w:val="00CE2254"/>
    <w:rsid w:val="00CE2EC6"/>
    <w:rsid w:val="00CE333D"/>
    <w:rsid w:val="00CE400B"/>
    <w:rsid w:val="00CE400F"/>
    <w:rsid w:val="00CE53B9"/>
    <w:rsid w:val="00CE69D0"/>
    <w:rsid w:val="00CE6EFC"/>
    <w:rsid w:val="00CF1900"/>
    <w:rsid w:val="00CF2606"/>
    <w:rsid w:val="00CF2EC3"/>
    <w:rsid w:val="00CF469A"/>
    <w:rsid w:val="00CF6734"/>
    <w:rsid w:val="00D01B81"/>
    <w:rsid w:val="00D02011"/>
    <w:rsid w:val="00D03A5D"/>
    <w:rsid w:val="00D0486F"/>
    <w:rsid w:val="00D04BFF"/>
    <w:rsid w:val="00D06CEA"/>
    <w:rsid w:val="00D12D16"/>
    <w:rsid w:val="00D1365D"/>
    <w:rsid w:val="00D17914"/>
    <w:rsid w:val="00D20A5D"/>
    <w:rsid w:val="00D21C60"/>
    <w:rsid w:val="00D223E5"/>
    <w:rsid w:val="00D242F9"/>
    <w:rsid w:val="00D24AE1"/>
    <w:rsid w:val="00D251E2"/>
    <w:rsid w:val="00D2697E"/>
    <w:rsid w:val="00D30A17"/>
    <w:rsid w:val="00D3162A"/>
    <w:rsid w:val="00D32385"/>
    <w:rsid w:val="00D34FEE"/>
    <w:rsid w:val="00D35CB6"/>
    <w:rsid w:val="00D379B7"/>
    <w:rsid w:val="00D37A43"/>
    <w:rsid w:val="00D40F6F"/>
    <w:rsid w:val="00D42876"/>
    <w:rsid w:val="00D42F4E"/>
    <w:rsid w:val="00D4331C"/>
    <w:rsid w:val="00D43933"/>
    <w:rsid w:val="00D43ABC"/>
    <w:rsid w:val="00D43E18"/>
    <w:rsid w:val="00D44203"/>
    <w:rsid w:val="00D452EC"/>
    <w:rsid w:val="00D45C09"/>
    <w:rsid w:val="00D4657D"/>
    <w:rsid w:val="00D5156A"/>
    <w:rsid w:val="00D5300C"/>
    <w:rsid w:val="00D550D4"/>
    <w:rsid w:val="00D56380"/>
    <w:rsid w:val="00D61AE4"/>
    <w:rsid w:val="00D62228"/>
    <w:rsid w:val="00D63C18"/>
    <w:rsid w:val="00D652F8"/>
    <w:rsid w:val="00D66426"/>
    <w:rsid w:val="00D701A9"/>
    <w:rsid w:val="00D74C28"/>
    <w:rsid w:val="00D76AAA"/>
    <w:rsid w:val="00D81EC0"/>
    <w:rsid w:val="00D8207D"/>
    <w:rsid w:val="00D8240C"/>
    <w:rsid w:val="00D82446"/>
    <w:rsid w:val="00D84220"/>
    <w:rsid w:val="00D8434F"/>
    <w:rsid w:val="00D8711F"/>
    <w:rsid w:val="00D8778E"/>
    <w:rsid w:val="00D87822"/>
    <w:rsid w:val="00D909E7"/>
    <w:rsid w:val="00D917C6"/>
    <w:rsid w:val="00D91F76"/>
    <w:rsid w:val="00D939C8"/>
    <w:rsid w:val="00D94DD5"/>
    <w:rsid w:val="00D964A2"/>
    <w:rsid w:val="00D96DD5"/>
    <w:rsid w:val="00D97EC8"/>
    <w:rsid w:val="00DA02F6"/>
    <w:rsid w:val="00DA1437"/>
    <w:rsid w:val="00DA1D5A"/>
    <w:rsid w:val="00DA1F5F"/>
    <w:rsid w:val="00DA3004"/>
    <w:rsid w:val="00DB0CC9"/>
    <w:rsid w:val="00DB0F5C"/>
    <w:rsid w:val="00DB1AEA"/>
    <w:rsid w:val="00DB200E"/>
    <w:rsid w:val="00DB4E94"/>
    <w:rsid w:val="00DB5EA1"/>
    <w:rsid w:val="00DC16C2"/>
    <w:rsid w:val="00DC1F71"/>
    <w:rsid w:val="00DC3C14"/>
    <w:rsid w:val="00DC3D43"/>
    <w:rsid w:val="00DC510C"/>
    <w:rsid w:val="00DC52A2"/>
    <w:rsid w:val="00DC5A8B"/>
    <w:rsid w:val="00DC61CC"/>
    <w:rsid w:val="00DD1112"/>
    <w:rsid w:val="00DD3E99"/>
    <w:rsid w:val="00DE110B"/>
    <w:rsid w:val="00DE284D"/>
    <w:rsid w:val="00DE3575"/>
    <w:rsid w:val="00DE387B"/>
    <w:rsid w:val="00DE66E1"/>
    <w:rsid w:val="00DE72D0"/>
    <w:rsid w:val="00DF0772"/>
    <w:rsid w:val="00DF3A37"/>
    <w:rsid w:val="00DF52DD"/>
    <w:rsid w:val="00DF61E8"/>
    <w:rsid w:val="00DF6300"/>
    <w:rsid w:val="00DF7907"/>
    <w:rsid w:val="00DF7E8E"/>
    <w:rsid w:val="00E006BD"/>
    <w:rsid w:val="00E025B7"/>
    <w:rsid w:val="00E036AC"/>
    <w:rsid w:val="00E0465A"/>
    <w:rsid w:val="00E06781"/>
    <w:rsid w:val="00E070A2"/>
    <w:rsid w:val="00E078D0"/>
    <w:rsid w:val="00E11A3B"/>
    <w:rsid w:val="00E1368B"/>
    <w:rsid w:val="00E13768"/>
    <w:rsid w:val="00E13796"/>
    <w:rsid w:val="00E145E2"/>
    <w:rsid w:val="00E14B2F"/>
    <w:rsid w:val="00E16369"/>
    <w:rsid w:val="00E1641B"/>
    <w:rsid w:val="00E17FD7"/>
    <w:rsid w:val="00E2003C"/>
    <w:rsid w:val="00E20521"/>
    <w:rsid w:val="00E21C1F"/>
    <w:rsid w:val="00E220C8"/>
    <w:rsid w:val="00E22606"/>
    <w:rsid w:val="00E23681"/>
    <w:rsid w:val="00E248E7"/>
    <w:rsid w:val="00E25AB0"/>
    <w:rsid w:val="00E26969"/>
    <w:rsid w:val="00E27197"/>
    <w:rsid w:val="00E279B3"/>
    <w:rsid w:val="00E27A78"/>
    <w:rsid w:val="00E32842"/>
    <w:rsid w:val="00E32F31"/>
    <w:rsid w:val="00E33B4C"/>
    <w:rsid w:val="00E3492F"/>
    <w:rsid w:val="00E37A63"/>
    <w:rsid w:val="00E417AC"/>
    <w:rsid w:val="00E41E47"/>
    <w:rsid w:val="00E426A1"/>
    <w:rsid w:val="00E42B34"/>
    <w:rsid w:val="00E42DA2"/>
    <w:rsid w:val="00E44062"/>
    <w:rsid w:val="00E44A20"/>
    <w:rsid w:val="00E46A00"/>
    <w:rsid w:val="00E47E86"/>
    <w:rsid w:val="00E47EB7"/>
    <w:rsid w:val="00E501DC"/>
    <w:rsid w:val="00E54663"/>
    <w:rsid w:val="00E56A8D"/>
    <w:rsid w:val="00E57C18"/>
    <w:rsid w:val="00E60B7C"/>
    <w:rsid w:val="00E60BDA"/>
    <w:rsid w:val="00E60DE0"/>
    <w:rsid w:val="00E61B3A"/>
    <w:rsid w:val="00E62280"/>
    <w:rsid w:val="00E64990"/>
    <w:rsid w:val="00E662DB"/>
    <w:rsid w:val="00E715F6"/>
    <w:rsid w:val="00E71A8C"/>
    <w:rsid w:val="00E73F33"/>
    <w:rsid w:val="00E75C65"/>
    <w:rsid w:val="00E80D42"/>
    <w:rsid w:val="00E8197A"/>
    <w:rsid w:val="00E820E2"/>
    <w:rsid w:val="00E848BA"/>
    <w:rsid w:val="00E85721"/>
    <w:rsid w:val="00E8739B"/>
    <w:rsid w:val="00E873E7"/>
    <w:rsid w:val="00E901D1"/>
    <w:rsid w:val="00E9024A"/>
    <w:rsid w:val="00E90549"/>
    <w:rsid w:val="00E909AE"/>
    <w:rsid w:val="00E90BEF"/>
    <w:rsid w:val="00E91761"/>
    <w:rsid w:val="00E93071"/>
    <w:rsid w:val="00E930DC"/>
    <w:rsid w:val="00E94E55"/>
    <w:rsid w:val="00EA035A"/>
    <w:rsid w:val="00EA1383"/>
    <w:rsid w:val="00EA329B"/>
    <w:rsid w:val="00EA3933"/>
    <w:rsid w:val="00EA68EB"/>
    <w:rsid w:val="00EA7573"/>
    <w:rsid w:val="00EB0AEE"/>
    <w:rsid w:val="00EB107A"/>
    <w:rsid w:val="00EB1313"/>
    <w:rsid w:val="00EB199A"/>
    <w:rsid w:val="00EB1DCD"/>
    <w:rsid w:val="00EB2172"/>
    <w:rsid w:val="00EB45C9"/>
    <w:rsid w:val="00EB6E45"/>
    <w:rsid w:val="00EB6F9F"/>
    <w:rsid w:val="00EB78BB"/>
    <w:rsid w:val="00EB794E"/>
    <w:rsid w:val="00EC0E18"/>
    <w:rsid w:val="00EC2724"/>
    <w:rsid w:val="00EC2EBC"/>
    <w:rsid w:val="00EC3C6D"/>
    <w:rsid w:val="00ED0290"/>
    <w:rsid w:val="00ED0410"/>
    <w:rsid w:val="00ED10AE"/>
    <w:rsid w:val="00ED6C98"/>
    <w:rsid w:val="00ED7B7B"/>
    <w:rsid w:val="00EE0249"/>
    <w:rsid w:val="00EE2618"/>
    <w:rsid w:val="00EE3281"/>
    <w:rsid w:val="00EE65B5"/>
    <w:rsid w:val="00EE74F8"/>
    <w:rsid w:val="00EF0981"/>
    <w:rsid w:val="00EF20FD"/>
    <w:rsid w:val="00EF22A1"/>
    <w:rsid w:val="00EF2633"/>
    <w:rsid w:val="00EF36EF"/>
    <w:rsid w:val="00EF39A3"/>
    <w:rsid w:val="00EF3CCB"/>
    <w:rsid w:val="00EF3D99"/>
    <w:rsid w:val="00F014B5"/>
    <w:rsid w:val="00F029D9"/>
    <w:rsid w:val="00F02C66"/>
    <w:rsid w:val="00F02E19"/>
    <w:rsid w:val="00F05018"/>
    <w:rsid w:val="00F067C3"/>
    <w:rsid w:val="00F0745A"/>
    <w:rsid w:val="00F150EC"/>
    <w:rsid w:val="00F20B16"/>
    <w:rsid w:val="00F2265B"/>
    <w:rsid w:val="00F22B0D"/>
    <w:rsid w:val="00F2467E"/>
    <w:rsid w:val="00F25403"/>
    <w:rsid w:val="00F30AAB"/>
    <w:rsid w:val="00F3218F"/>
    <w:rsid w:val="00F321D9"/>
    <w:rsid w:val="00F33186"/>
    <w:rsid w:val="00F33376"/>
    <w:rsid w:val="00F3417E"/>
    <w:rsid w:val="00F34965"/>
    <w:rsid w:val="00F36E45"/>
    <w:rsid w:val="00F4088B"/>
    <w:rsid w:val="00F42324"/>
    <w:rsid w:val="00F43C1B"/>
    <w:rsid w:val="00F44A6D"/>
    <w:rsid w:val="00F4682A"/>
    <w:rsid w:val="00F50CEB"/>
    <w:rsid w:val="00F51E7E"/>
    <w:rsid w:val="00F522E3"/>
    <w:rsid w:val="00F53DE5"/>
    <w:rsid w:val="00F54D69"/>
    <w:rsid w:val="00F55611"/>
    <w:rsid w:val="00F55CE7"/>
    <w:rsid w:val="00F55D25"/>
    <w:rsid w:val="00F5620F"/>
    <w:rsid w:val="00F56884"/>
    <w:rsid w:val="00F57245"/>
    <w:rsid w:val="00F57C6E"/>
    <w:rsid w:val="00F60F65"/>
    <w:rsid w:val="00F61DEC"/>
    <w:rsid w:val="00F62BC8"/>
    <w:rsid w:val="00F653B4"/>
    <w:rsid w:val="00F667E3"/>
    <w:rsid w:val="00F67005"/>
    <w:rsid w:val="00F70BF1"/>
    <w:rsid w:val="00F81BC7"/>
    <w:rsid w:val="00F8283B"/>
    <w:rsid w:val="00F8328F"/>
    <w:rsid w:val="00F8418B"/>
    <w:rsid w:val="00F84F8A"/>
    <w:rsid w:val="00F8652A"/>
    <w:rsid w:val="00F86C7B"/>
    <w:rsid w:val="00F87845"/>
    <w:rsid w:val="00F87B29"/>
    <w:rsid w:val="00F91EB5"/>
    <w:rsid w:val="00F9346E"/>
    <w:rsid w:val="00FA01B7"/>
    <w:rsid w:val="00FA2DE8"/>
    <w:rsid w:val="00FA630A"/>
    <w:rsid w:val="00FB0577"/>
    <w:rsid w:val="00FB07A6"/>
    <w:rsid w:val="00FB2326"/>
    <w:rsid w:val="00FB68FA"/>
    <w:rsid w:val="00FC4A55"/>
    <w:rsid w:val="00FC5685"/>
    <w:rsid w:val="00FC63E2"/>
    <w:rsid w:val="00FC6ADF"/>
    <w:rsid w:val="00FC6D5E"/>
    <w:rsid w:val="00FD160F"/>
    <w:rsid w:val="00FD1C0D"/>
    <w:rsid w:val="00FD24D8"/>
    <w:rsid w:val="00FD3922"/>
    <w:rsid w:val="00FD5B52"/>
    <w:rsid w:val="00FD6125"/>
    <w:rsid w:val="00FD6336"/>
    <w:rsid w:val="00FE0130"/>
    <w:rsid w:val="00FE2AC3"/>
    <w:rsid w:val="00FE2D28"/>
    <w:rsid w:val="00FE4B5A"/>
    <w:rsid w:val="00FE7E6F"/>
    <w:rsid w:val="00FF070B"/>
    <w:rsid w:val="00FF3D0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E2717"/>
  <w15:docId w15:val="{9A1B2022-AF5C-4382-A3F5-6C08D833C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C84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3"/>
    <w:uiPriority w:val="59"/>
    <w:rsid w:val="002B22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833</Words>
  <Characters>4749</Characters>
  <Application>Microsoft Office Word</Application>
  <DocSecurity>0</DocSecurity>
  <Lines>39</Lines>
  <Paragraphs>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adi</dc:creator>
  <cp:lastModifiedBy>이제인</cp:lastModifiedBy>
  <cp:revision>2</cp:revision>
  <dcterms:created xsi:type="dcterms:W3CDTF">2023-02-06T00:46:00Z</dcterms:created>
  <dcterms:modified xsi:type="dcterms:W3CDTF">2023-02-06T00:46:00Z</dcterms:modified>
</cp:coreProperties>
</file>